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Author:</w:t>
      </w:r>
      <w:r>
        <w:t xml:space="preserve"> Švantner, František (1888-1937)</w:t>
      </w:r>
    </w:p>
    <w:p>
      <w:pPr>
        <w:pStyle w:val="BodyText"/>
      </w:pPr>
      <w:r>
        <w:rPr>
          <w:b/>
          <w:bCs/>
        </w:rPr>
        <w:t xml:space="preserve">Title:</w:t>
      </w:r>
      <w:r>
        <w:t xml:space="preserve"> Malka</w:t>
      </w:r>
    </w:p>
    <w:p>
      <w:pPr>
        <w:pStyle w:val="BodyText"/>
      </w:pPr>
      <w:r>
        <w:rPr>
          <w:b/>
          <w:bCs/>
        </w:rPr>
        <w:t xml:space="preserve">Publishing place:</w:t>
      </w:r>
      <w:r>
        <w:t xml:space="preserve"> Martin</w:t>
      </w:r>
    </w:p>
    <w:p>
      <w:pPr>
        <w:pStyle w:val="BodyText"/>
      </w:pPr>
      <w:r>
        <w:rPr>
          <w:b/>
          <w:bCs/>
        </w:rPr>
        <w:t xml:space="preserve">Publisher:</w:t>
      </w:r>
      <w:r>
        <w:t xml:space="preserve"> Matica slovenská</w:t>
      </w:r>
    </w:p>
    <w:p>
      <w:pPr>
        <w:pStyle w:val="BodyText"/>
      </w:pPr>
      <w:r>
        <w:rPr>
          <w:b/>
          <w:bCs/>
        </w:rPr>
        <w:t xml:space="preserve">Date of publication:</w:t>
      </w:r>
      <w:r>
        <w:t xml:space="preserve"> 1942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r>
        <w:t xml:space="preserve">Malka</w:t>
      </w:r>
    </w:p>
    <w:p>
      <w:pPr>
        <w:pStyle w:val="FirstParagraph"/>
      </w:pPr>
      <w:r>
        <w:t xml:space="preserve">* * * * *</w:t>
      </w:r>
    </w:p>
    <w:p>
      <w:pPr>
        <w:pStyle w:val="BodyText"/>
      </w:pPr>
      <w:r>
        <w:t xml:space="preserve">Testing line verses</w:t>
      </w:r>
    </w:p>
    <w:p>
      <w:pPr>
        <w:pStyle w:val="BodyText"/>
      </w:pPr>
      <w:r>
        <w:t xml:space="preserve">Testing line verses</w:t>
      </w:r>
    </w:p>
    <w:p>
      <w:pPr>
        <w:pStyle w:val="BodyText"/>
      </w:pPr>
      <w:r>
        <w:t xml:space="preserve">Testing line verses</w:t>
      </w:r>
    </w:p>
    <w:p>
      <w:pPr>
        <w:pStyle w:val="BodyText"/>
      </w:pPr>
      <w:r>
        <w:t xml:space="preserve">Takto ju volali. miş-maş</w:t>
      </w:r>
    </w:p>
    <w:p>
      <w:pPr>
        <w:pStyle w:val="BodyText"/>
      </w:pPr>
      <w:r>
        <w:t xml:space="preserve">Yo más le tengo por un aventurero impetuoso, y no me explico cómo no</w:t>
      </w:r>
      <w:r>
        <w:t xml:space="preserve"> </w:t>
      </w:r>
      <w:r>
        <w:t xml:space="preserve">triunfó en España».</w:t>
      </w:r>
    </w:p>
    <w:p>
      <w:pPr>
        <w:pStyle w:val="BodyText"/>
      </w:pPr>
      <w:r>
        <w:t xml:space="preserve">* * * * *</w:t>
      </w:r>
    </w:p>
    <w:p>
      <w:pPr>
        <w:pStyle w:val="BodyText"/>
      </w:pPr>
      <w:r>
        <w:t xml:space="preserve">«...Apenas se sabe ya de él. Mi sobrino no pudo tenerlo en su casa.</w:t>
      </w:r>
    </w:p>
    <w:p>
      <w:pPr>
        <w:pStyle w:val="BodyText"/>
      </w:pPr>
      <w:r>
        <w:t xml:space="preserve">A ja, hoci sme boli už pred sobášom, nevedel som a ani dnes neviem, èi to bolo len jej</w:t>
      </w:r>
      <w:r>
        <w:t xml:space="preserve"> </w:t>
      </w:r>
      <w:r>
        <w:t xml:space="preserve">priemenie, alebo bola tak zapísaná aj v matrike. Slúžila u Michalèíka, ktorý mal obecnú</w:t>
      </w:r>
      <w:r>
        <w:t xml:space="preserve"> </w:t>
      </w:r>
      <w:r>
        <w:t xml:space="preserve">krèmu na Beòuši, ale najradšej kupèil so statkom a v krème nechával svoju ženu, a keï tá</w:t>
      </w:r>
      <w:r>
        <w:t xml:space="preserve"> </w:t>
      </w:r>
      <w:r>
        <w:t xml:space="preserve">mala zaneprázdnenie, nuž aj Malku. Tam som sa s òou poznal, lebo na beòušskom hornom salaši</w:t>
      </w:r>
      <w:r>
        <w:t xml:space="preserve"> </w:t>
      </w:r>
      <w:r>
        <w:t xml:space="preserve">som ja dva roky valašil a v obecnej som sa neraz pristavil, ba niekedy aj noc prespal, keï</w:t>
      </w:r>
      <w:r>
        <w:t xml:space="preserve"> </w:t>
      </w:r>
      <w:r>
        <w:t xml:space="preserve">som sa oneskoril v dedine a ažilo sa mi nocou na salaš, lebo Michalèík bol na hornom aj</w:t>
      </w:r>
      <w:r>
        <w:t xml:space="preserve"> </w:t>
      </w:r>
      <w:r>
        <w:t xml:space="preserve">salašníkom.</w:t>
      </w:r>
    </w:p>
    <w:p>
      <w:pPr>
        <w:pStyle w:val="BodyText"/>
      </w:pPr>
      <w:r>
        <w:t xml:space="preserve">Nemôžem poveda, že by bola Malka krásna. Ach, to nie. Videl som ja aj také dievèatá, èo</w:t>
      </w:r>
      <w:r>
        <w:t xml:space="preserve"> </w:t>
      </w:r>
      <w:r>
        <w:t xml:space="preserve">by si neboly ku Malke ani staly, ale zvábila môj poh¾ad najskorej svojou skromnosou ako</w:t>
      </w:r>
      <w:r>
        <w:t xml:space="preserve"> </w:t>
      </w:r>
      <w:r>
        <w:t xml:space="preserve">žabie oèko, èo bojazlivo vyzerá zpod lopúcha na èloveka. Bola malièká a útla, mohol si ju</w:t>
      </w:r>
      <w:r>
        <w:t xml:space="preserve"> </w:t>
      </w:r>
      <w:r>
        <w:t xml:space="preserve">po¾ahky ukry v dlani, len ve¾kú záplavu ryšavých vlasov nosila na hlave. Malka sa mi</w:t>
      </w:r>
      <w:r>
        <w:t xml:space="preserve"> </w:t>
      </w:r>
      <w:r>
        <w:t xml:space="preserve">páèila taká, ako bola, ba práve len taká, drobná, nevypelichaná, ušmochtaná. Èože ja viem,</w:t>
      </w:r>
      <w:r>
        <w:t xml:space="preserve"> </w:t>
      </w:r>
      <w:r>
        <w:t xml:space="preserve">ako si to vysvetli. Èlovek zavše sám sebe nerozumie. Zatúžil som po nej ani na zimovisku</w:t>
      </w:r>
      <w:r>
        <w:t xml:space="preserve"> </w:t>
      </w:r>
      <w:r>
        <w:t xml:space="preserve">po salaši. Žiadalo sa mi stále by pri nej, hoci naše stretnutia bývalý chladné a hluché</w:t>
      </w:r>
      <w:r>
        <w:t xml:space="preserve"> </w:t>
      </w:r>
      <w:r>
        <w:t xml:space="preserve">ako hora v noci, lebo ona bola nevravná, bála sa aj oèi na mòa uprie a ja som sa od</w:t>
      </w:r>
      <w:r>
        <w:t xml:space="preserve"> </w:t>
      </w:r>
      <w:r>
        <w:t xml:space="preserve">rozèúlenia nevedel zas spamäta. Len som h¾adel a hltal jej vlasy, jej tvár i jej biele</w:t>
      </w:r>
      <w:r>
        <w:t xml:space="preserve"> </w:t>
      </w:r>
      <w:r>
        <w:t xml:space="preserve">ruky a nohy. Oèi sa mi pritom zapa¾ovaly a mal som chu hrýz hoci tvrdú skalu a pi</w:t>
      </w:r>
      <w:r>
        <w:t xml:space="preserve"> </w:t>
      </w:r>
      <w:r>
        <w:t xml:space="preserve">vlastnú krv. A keï som bol ïaleko a moje oèi boly slabé, aby ju dovidely, vymýš¾al som o</w:t>
      </w:r>
      <w:r>
        <w:t xml:space="preserve"> </w:t>
      </w:r>
      <w:r>
        <w:t xml:space="preserve">jej tvári, o jej bielych rúèkach a nôžkach pesnièky.</w:t>
      </w:r>
    </w:p>
    <w:p>
      <w:pPr>
        <w:pStyle w:val="BodyText"/>
      </w:pPr>
      <w:r>
        <w:t xml:space="preserve">Toho roku na Turíce som sa mienil oženi. Bolo treba poveda Michalèíkovi, ko¾ko gazdov</w:t>
      </w:r>
      <w:r>
        <w:t xml:space="preserve"> </w:t>
      </w:r>
      <w:r>
        <w:t xml:space="preserve">má zakáza v sobotu po syr, a pri tej príležitosti chcel som sa dohovori aj s Malkou.</w:t>
      </w:r>
    </w:p>
    <w:p>
      <w:pPr>
        <w:pStyle w:val="BodyText"/>
      </w:pPr>
      <w:r>
        <w:t xml:space="preserve">V krème som zastihol len Michalèíèku. Bola celá ustrašená, lebo Michalèík, ktorý pred</w:t>
      </w:r>
      <w:r>
        <w:t xml:space="preserve"> </w:t>
      </w:r>
      <w:r>
        <w:t xml:space="preserve">štyrmi dòami sa bol vybral na jarmok do Liptova, dosia¾ sa nevrátil, hoci mal prís domov</w:t>
      </w:r>
      <w:r>
        <w:t xml:space="preserve"> </w:t>
      </w:r>
      <w:r>
        <w:t xml:space="preserve">hneï na druhý deò. Snažil som sa ju poteši, namietajúc, že však ho mohla zdrža nejaká</w:t>
      </w:r>
      <w:r>
        <w:t xml:space="preserve"> </w:t>
      </w:r>
      <w:r>
        <w:t xml:space="preserve">súrna vec, ale ona len bedákala, vraj sa jej prisnilo èosi a pustil sa sám cez hory, majúc</w:t>
      </w:r>
      <w:r>
        <w:t xml:space="preserve"> </w:t>
      </w:r>
      <w:r>
        <w:t xml:space="preserve">pri sebe tridsatisíc. Bolo mi jej ¾úto, ale nezdržoval som sa. Vypil som pre dobré meno</w:t>
      </w:r>
      <w:r>
        <w:t xml:space="preserve"> </w:t>
      </w:r>
      <w:r>
        <w:t xml:space="preserve">pol deci a vbehol do dvora za Malkou.</w:t>
      </w:r>
    </w:p>
    <w:p>
      <w:pPr>
        <w:pStyle w:val="BodyText"/>
      </w:pPr>
      <w:r>
        <w:t xml:space="preserve">Dlho som ju neh¾adal. Cúdila práve mašta¾. Keï ma zazrela, chcela odbehnú do stavania,</w:t>
      </w:r>
      <w:r>
        <w:t xml:space="preserve"> </w:t>
      </w:r>
      <w:r>
        <w:t xml:space="preserve">ale ja som na òu zavolal.</w:t>
      </w:r>
    </w:p>
    <w:p>
      <w:pPr>
        <w:pStyle w:val="BodyText"/>
      </w:pPr>
      <w:r>
        <w:t xml:space="preserve">Pristúpil som k nej sotva na krok. Bola takto pred mojimi oèami sama, malièká, drobná,</w:t>
      </w:r>
      <w:r>
        <w:t xml:space="preserve"> </w:t>
      </w:r>
      <w:r>
        <w:t xml:space="preserve">mohol som sa na òu díva, ko¾ko sa mi žiadalo, a keby sa mi bolo chcelo, mohol som sa len</w:t>
      </w:r>
      <w:r>
        <w:t xml:space="preserve"> </w:t>
      </w:r>
      <w:r>
        <w:t xml:space="preserve">naèiahnu a bola by v mojich rukách. Ale mne poh¾ad staèil. Ani mi na um neprišlo dožadova</w:t>
      </w:r>
      <w:r>
        <w:t xml:space="preserve"> </w:t>
      </w:r>
      <w:r>
        <w:t xml:space="preserve">sa viacej. Ba aj toto sa mi videlo prive¾a; ¾akal som sa, že hreším, keï sa bez svedkov</w:t>
      </w:r>
      <w:r>
        <w:t xml:space="preserve"> </w:t>
      </w:r>
      <w:r>
        <w:t xml:space="preserve">dívam zblízka na dievèa, ktoré sa tomu ani nebráni, a cítil som plamene tohto hriechu na</w:t>
      </w:r>
      <w:r>
        <w:t xml:space="preserve"> </w:t>
      </w:r>
      <w:r>
        <w:t xml:space="preserve">oèiach aj na tvári. Ona ani jedinkým pohybom nedávala najavo, že sa mieni sprieèi mojej</w:t>
      </w:r>
      <w:r>
        <w:t xml:space="preserve"> </w:t>
      </w:r>
      <w:r>
        <w:t xml:space="preserve">vôli. Ohnivé vlasy svietily jej okolo vypuèeného detského èielka.</w:t>
      </w:r>
    </w:p>
    <w:p>
      <w:pPr>
        <w:pStyle w:val="BodyText"/>
      </w:pPr>
      <w:r>
        <w:t xml:space="preserve">— Malka, — vravím a zadúšam sa horúcim dychom, tvár mi blèí a mätie ma aj okolnos, že</w:t>
      </w:r>
      <w:r>
        <w:t xml:space="preserve"> </w:t>
      </w:r>
      <w:r>
        <w:t xml:space="preserve">Malka kloní hlboko hlávku, ako by sa chcela celá stúli k mojim nohám, ako by èakala, aby</w:t>
      </w:r>
      <w:r>
        <w:t xml:space="preserve"> </w:t>
      </w:r>
      <w:r>
        <w:t xml:space="preserve">som ju podchytil a ukryl vo svojom náruèí. — Malka, ty vieš dobre, že sa valach ažko</w:t>
      </w:r>
      <w:r>
        <w:t xml:space="preserve"> </w:t>
      </w:r>
      <w:r>
        <w:t xml:space="preserve">zaobíde bez ženy. Nuž ak nemáš proti tomu niè, mohli by sme sa sobra, — vravím. — Len sa</w:t>
      </w:r>
      <w:r>
        <w:t xml:space="preserve"> </w:t>
      </w:r>
      <w:r>
        <w:t xml:space="preserve">vyslov a ja pôjdem v pondelok do mesta po zlato. Svadbu urobíme v sobotu pred Turícami —</w:t>
      </w:r>
    </w:p>
    <w:p>
      <w:pPr>
        <w:pStyle w:val="BodyText"/>
      </w:pPr>
      <w:r>
        <w:t xml:space="preserve">Mal som toho na jazyku ešte viacej. Veï som bol naliaty miazgou vnuknutia ako prezretá</w:t>
      </w:r>
      <w:r>
        <w:t xml:space="preserve"> </w:t>
      </w:r>
      <w:r>
        <w:t xml:space="preserve">hruška sladkou vodièkou. Duša sa mi riedila a búrila ako mlieko pod vemenom. Píšala by mi</w:t>
      </w:r>
      <w:r>
        <w:t xml:space="preserve"> </w:t>
      </w:r>
      <w:r>
        <w:t xml:space="preserve">hádam nebola staèila na vyjavenie tých podivných hlasov, èo zo mòa vtedy prýštily, ale</w:t>
      </w:r>
      <w:r>
        <w:t xml:space="preserve"> </w:t>
      </w:r>
      <w:r>
        <w:t xml:space="preserve">odložil som si to na iný, príhodnejší èas, keï Malku nebude hna robota. Vtedy som len</w:t>
      </w:r>
      <w:r>
        <w:t xml:space="preserve"> </w:t>
      </w:r>
      <w:r>
        <w:t xml:space="preserve">èakal na Malkino rozhodnutie.</w:t>
      </w:r>
    </w:p>
    <w:p>
      <w:pPr>
        <w:pStyle w:val="BodyText"/>
      </w:pPr>
      <w:r>
        <w:t xml:space="preserve">Ale Malka sa k tomu nepriberala.</w:t>
      </w:r>
    </w:p>
    <w:p>
      <w:pPr>
        <w:pStyle w:val="BodyText"/>
      </w:pPr>
      <w:r>
        <w:t xml:space="preserve">Pliecka sa jej sahovaly strmým dychom. Nemala viac od sedemnás, nuž nemohla ma jasnú</w:t>
      </w:r>
      <w:r>
        <w:t xml:space="preserve"> </w:t>
      </w:r>
      <w:r>
        <w:t xml:space="preserve">predstavu o mojich zámeroch. Na¾akala sa ma azda. Hej, mohlo to len tak by. Moje slová</w:t>
      </w:r>
      <w:r>
        <w:t xml:space="preserve"> </w:t>
      </w:r>
      <w:r>
        <w:t xml:space="preserve">otváraly jej nový svet, do ktorého ona ešte nikdy nenazrela. Vyplašilo sa v nej diea.</w:t>
      </w:r>
      <w:r>
        <w:t xml:space="preserve"> </w:t>
      </w:r>
      <w:r>
        <w:t xml:space="preserve">Malka naberá dych, èaká, ako by rozmýš¾ala, a potom pridusene šepoce:</w:t>
      </w:r>
    </w:p>
    <w:p>
      <w:pPr>
        <w:pStyle w:val="BodyText"/>
      </w:pPr>
      <w:r>
        <w:t xml:space="preserve">— Opýtam sa brata a zajtra ti poviem —</w:t>
      </w:r>
    </w:p>
    <w:p>
      <w:pPr>
        <w:pStyle w:val="BodyText"/>
      </w:pPr>
      <w:r>
        <w:t xml:space="preserve">Nepoznal som jej brata. Nikdy sa mi o òom nezmienila, nazdával som sa, že je sirota, nuž</w:t>
      </w:r>
      <w:r>
        <w:t xml:space="preserve"> </w:t>
      </w:r>
      <w:r>
        <w:t xml:space="preserve">toto odhalenie ma trochu síce premklo, ale nepokladal som ho za ve¾mi dôležité.</w:t>
      </w:r>
    </w:p>
    <w:p>
      <w:pPr>
        <w:pStyle w:val="BodyText"/>
      </w:pPr>
      <w:r>
        <w:t xml:space="preserve">— Neodkazuj, — reèiem, — odbehnem zajtra pred veèerom do Jám. Príï aj ty ta, budem a</w:t>
      </w:r>
      <w:r>
        <w:t xml:space="preserve"> </w:t>
      </w:r>
      <w:r>
        <w:t xml:space="preserve">èaka.</w:t>
      </w:r>
    </w:p>
    <w:p>
      <w:pPr>
        <w:pStyle w:val="BodyText"/>
      </w:pPr>
      <w:r>
        <w:t xml:space="preserve">Prikývla a mne rástly krídla. Nemohol som sa viac zdrža na Michalèíkovie dvore,</w:t>
      </w:r>
      <w:r>
        <w:t xml:space="preserve"> </w:t>
      </w:r>
      <w:r>
        <w:t xml:space="preserve">ohradenom so všetkých strán studeným múrom. Nie veru. Potreboval som èistý vzduch, vo¾ný</w:t>
      </w:r>
      <w:r>
        <w:t xml:space="preserve"> </w:t>
      </w:r>
      <w:r>
        <w:t xml:space="preserve">rozh¾ad. Žiadalo sa mi vône mladej trávy. Prebehol som ešte ku druhému salašníkovi za</w:t>
      </w:r>
      <w:r>
        <w:t xml:space="preserve"> </w:t>
      </w:r>
      <w:r>
        <w:t xml:space="preserve">povinnosou a potom hajdy na salaš.</w:t>
      </w:r>
    </w:p>
    <w:p>
      <w:pPr>
        <w:pStyle w:val="BodyText"/>
      </w:pPr>
      <w:r>
        <w:t xml:space="preserve">Oproti mne dolu bokom šmýkal sa chladný vietor. Išlo mu prudko, lebo svah bol príkry.</w:t>
      </w:r>
      <w:r>
        <w:t xml:space="preserve"> </w:t>
      </w:r>
      <w:r>
        <w:t xml:space="preserve">Kedyko¾vek letel popri mne, vplietol sa mi medzi nohy a zamumlal. Hádam sa zlostil, že mu</w:t>
      </w:r>
      <w:r>
        <w:t xml:space="preserve"> </w:t>
      </w:r>
      <w:r>
        <w:t xml:space="preserve">stojím v ceste, ale keï sa presvedèil, že nemám v úmysle robi mu priek, dal sa stvára</w:t>
      </w:r>
      <w:r>
        <w:t xml:space="preserve"> </w:t>
      </w:r>
      <w:r>
        <w:t xml:space="preserve">pestvá ako nezbedný chalan. Preskakoval ma, alebo sa skryl do trávy, a keï som prechádzal</w:t>
      </w:r>
      <w:r>
        <w:t xml:space="preserve"> </w:t>
      </w:r>
      <w:r>
        <w:t xml:space="preserve">okolo, zašuchoril, aby ma na¾akal. Ja som sa nesrdil. Bol som rád, že mám takého veselého</w:t>
      </w:r>
      <w:r>
        <w:t xml:space="preserve"> </w:t>
      </w:r>
      <w:r>
        <w:t xml:space="preserve">spoloèníka, èo nemá nijakých starostí, èo sliedi po grúòoch slobodne ako zbojník, lebo aj</w:t>
      </w:r>
      <w:r>
        <w:t xml:space="preserve"> </w:t>
      </w:r>
      <w:r>
        <w:t xml:space="preserve">po mne sa prelievala nepokojná krv. Bol by som sa najradšej pustil s ním opreteky. Cítil</w:t>
      </w:r>
      <w:r>
        <w:t xml:space="preserve"> </w:t>
      </w:r>
      <w:r>
        <w:t xml:space="preserve">som sa ¾ahuèký ako vtáèa, èo sa kåže belasým vzduchom v zlatej osuhli slneèných lúèov. Aj</w:t>
      </w:r>
      <w:r>
        <w:t xml:space="preserve"> </w:t>
      </w:r>
      <w:r>
        <w:t xml:space="preserve">ja som tak lapal vzduch, ako lapá zaiste on, keï sa výšiny nad ním roztvárajú. Aj mne tak</w:t>
      </w:r>
      <w:r>
        <w:t xml:space="preserve"> </w:t>
      </w:r>
      <w:r>
        <w:t xml:space="preserve">skackalo srdce, ako skacká jemu, ak spustí zraky na zem, ktorá sa pod jeho bruškom kolembá</w:t>
      </w:r>
      <w:r>
        <w:t xml:space="preserve"> </w:t>
      </w:r>
      <w:r>
        <w:t xml:space="preserve">sem-ta. Badal som nablízku studienku slasti, nuž žíznil som, chcel som namoèi do jej</w:t>
      </w:r>
      <w:r>
        <w:t xml:space="preserve"> </w:t>
      </w:r>
      <w:r>
        <w:t xml:space="preserve">mäkkej hladiny pery a uhasi pálèivý smäd jej opojnou chuou.</w:t>
      </w:r>
    </w:p>
    <w:p>
      <w:pPr>
        <w:pStyle w:val="BodyText"/>
      </w:pPr>
      <w:r>
        <w:t xml:space="preserve">— Pohladkaj ma po tvári, budem si myslie, že ma to hladká Malka, — vravím do vetra.</w:t>
      </w:r>
      <w:r>
        <w:t xml:space="preserve"> </w:t>
      </w:r>
      <w:r>
        <w:t xml:space="preserve">Nadstavujem tvár a vietor mi ochotne vyhovuje. Plazí sa mi po tvári nevidite¾nou dlaòou,</w:t>
      </w:r>
      <w:r>
        <w:t xml:space="preserve"> </w:t>
      </w:r>
      <w:r>
        <w:t xml:space="preserve">pomaly, šetrne, aby nepredráždil moje smysly. Kåže sa jemne po kožke, šteklí ma na hrdle,</w:t>
      </w:r>
      <w:r>
        <w:t xml:space="preserve"> </w:t>
      </w:r>
      <w:r>
        <w:t xml:space="preserve">pritíska sa na nepokojné sluchy, ako by to bola naozaj malièká dievèenská rúèka, a pri uchu</w:t>
      </w:r>
      <w:r>
        <w:t xml:space="preserve"> </w:t>
      </w:r>
      <w:r>
        <w:t xml:space="preserve">šibalsky šepká: — Pozri, ako po¾ahky ti strhnem klobúk s hlavy. — Nemám èasu, aby som mu</w:t>
      </w:r>
      <w:r>
        <w:t xml:space="preserve"> </w:t>
      </w:r>
      <w:r>
        <w:t xml:space="preserve">huncútstvo prekazil. Klobúk sa kotú¾a dolu brehom, preskakuje jamy, letí a vietor šuchorí</w:t>
      </w:r>
      <w:r>
        <w:t xml:space="preserve"> </w:t>
      </w:r>
      <w:r>
        <w:t xml:space="preserve">za ním trávu.</w:t>
      </w:r>
    </w:p>
    <w:p>
      <w:pPr>
        <w:pStyle w:val="BodyText"/>
      </w:pPr>
      <w:r>
        <w:t xml:space="preserve">Alebo mi vraví:</w:t>
      </w:r>
    </w:p>
    <w:p>
      <w:pPr>
        <w:pStyle w:val="BodyText"/>
      </w:pPr>
      <w:r>
        <w:t xml:space="preserve">— Zastaò a rozpriahni ruky, oprobujeme svoje sily —</w:t>
      </w:r>
    </w:p>
    <w:p>
      <w:pPr>
        <w:pStyle w:val="BodyText"/>
      </w:pPr>
      <w:r>
        <w:t xml:space="preserve">Neviem mu odoprie. On mi vyhàòa koše¾u, chytá ma za nahý pás, opiera sa na prsia,</w:t>
      </w:r>
      <w:r>
        <w:t xml:space="preserve"> </w:t>
      </w:r>
      <w:r>
        <w:t xml:space="preserve">podvracia hlavu, je strmý a prudký. Naozaj by ma prevalil, ak by som nevynaložil všetku</w:t>
      </w:r>
      <w:r>
        <w:t xml:space="preserve"> </w:t>
      </w:r>
      <w:r>
        <w:t xml:space="preserve">silu.</w:t>
      </w:r>
    </w:p>
    <w:p>
      <w:pPr>
        <w:pStyle w:val="BodyText"/>
      </w:pPr>
      <w:r>
        <w:t xml:space="preserve">— Nepoddám sa, — vravím ja.</w:t>
      </w:r>
    </w:p>
    <w:p>
      <w:pPr>
        <w:pStyle w:val="BodyText"/>
      </w:pPr>
      <w:r>
        <w:t xml:space="preserve">On sa mi vsype do vlasov a ševelí ako malé vtáèa:</w:t>
      </w:r>
    </w:p>
    <w:p>
      <w:pPr>
        <w:pStyle w:val="BodyText"/>
      </w:pPr>
      <w:r>
        <w:t xml:space="preserve">— ¼ahni si do trávy a zatvor oèi, privediem ti Malku —</w:t>
      </w:r>
    </w:p>
    <w:p>
      <w:pPr>
        <w:pStyle w:val="BodyText"/>
      </w:pPr>
      <w:r>
        <w:t xml:space="preserve">Zatápa ma vlhká teplota opojenia, nuž sa síce vysmievam jeho smelosti, ale poslúcham ho.</w:t>
      </w:r>
      <w:r>
        <w:t xml:space="preserve"> </w:t>
      </w:r>
      <w:r>
        <w:t xml:space="preserve">Líham si naznak do trávy, zatváram oèi a pozorne naèúvam, aby ma zas nejako nepreviedol.</w:t>
      </w:r>
      <w:r>
        <w:t xml:space="preserve"> </w:t>
      </w:r>
      <w:r>
        <w:t xml:space="preserve">Chví¾oèku je ticho. Napravo odo mòa sa vystiera stebielko, ktoré som iste pritlaèil rukou</w:t>
      </w:r>
      <w:r>
        <w:t xml:space="preserve"> </w:t>
      </w:r>
      <w:r>
        <w:t xml:space="preserve">alebo plecom, a pri uchu sa mi mechrí akýsi chrobák. Potom sa povetrie rozvlní tajomným</w:t>
      </w:r>
      <w:r>
        <w:t xml:space="preserve"> </w:t>
      </w:r>
      <w:r>
        <w:t xml:space="preserve">poèatím, a h¾a: vo¾akto sa ponáh¾a odhora ku mne. Bosé nohy sa mu otierajú o trávu a</w:t>
      </w:r>
      <w:r>
        <w:t xml:space="preserve"> </w:t>
      </w:r>
      <w:r>
        <w:t xml:space="preserve">pritláèajú mladý mach. Vo¾akto sa pri mne pristavuje a díva sa na mòa zvláštnym malièièkým,</w:t>
      </w:r>
      <w:r>
        <w:t xml:space="preserve"> </w:t>
      </w:r>
      <w:r>
        <w:t xml:space="preserve">ale strašne prenikavým a ostrým zrakom. Nemám strpenia, chystám sa otvori aspoò trošilinku</w:t>
      </w:r>
      <w:r>
        <w:t xml:space="preserve"> </w:t>
      </w:r>
      <w:r>
        <w:t xml:space="preserve">oèi, ale slabuèký hlások ma vystríha:</w:t>
      </w:r>
    </w:p>
    <w:p>
      <w:pPr>
        <w:pStyle w:val="BodyText"/>
      </w:pPr>
      <w:r>
        <w:t xml:space="preserve">— Neotváraj oèi, chcem sa na teba podíva, lebo keï sa ty na mòa dívaš, nemôžem h¾adie.</w:t>
      </w:r>
      <w:r>
        <w:t xml:space="preserve"> </w:t>
      </w:r>
      <w:r>
        <w:t xml:space="preserve">Tvoje oèi ma pália —</w:t>
      </w:r>
    </w:p>
    <w:p>
      <w:pPr>
        <w:pStyle w:val="BodyText"/>
      </w:pPr>
      <w:r>
        <w:t xml:space="preserve">Nemohly ma nato¾ko klama smysly. Bola to ona, moja Malka, lebo som ju poznal po hlase a</w:t>
      </w:r>
      <w:r>
        <w:t xml:space="preserve"> </w:t>
      </w:r>
      <w:r>
        <w:t xml:space="preserve">po vôni tela. Stála nado mnou ako anjelik. Akiste bola len v košie¾ke, nuž noèný chlad sa</w:t>
      </w:r>
      <w:r>
        <w:t xml:space="preserve"> </w:t>
      </w:r>
      <w:r>
        <w:t xml:space="preserve">pravdepodobne prelieval po jej nahých ramienkach a plieckach, ktoré sa mohly belie vo</w:t>
      </w:r>
      <w:r>
        <w:t xml:space="preserve"> </w:t>
      </w:r>
      <w:r>
        <w:t xml:space="preserve">hviezdnom svetle ako lupene vodného kvietka. Možno sa trochu aj triasla zimou, keï jej</w:t>
      </w:r>
      <w:r>
        <w:t xml:space="preserve"> </w:t>
      </w:r>
      <w:r>
        <w:t xml:space="preserve">vietor olapúval modrasté kolienka. Vravela:</w:t>
      </w:r>
    </w:p>
    <w:p>
      <w:pPr>
        <w:pStyle w:val="BodyText"/>
      </w:pPr>
      <w:r>
        <w:t xml:space="preserve">— Už dávno som sa chystala za tebou, aby som a videla vo spánku —</w:t>
      </w:r>
    </w:p>
    <w:p>
      <w:pPr>
        <w:pStyle w:val="BodyText"/>
      </w:pPr>
      <w:r>
        <w:t xml:space="preserve">Dusil som sa vlastným dychom, lebo prepínala ma rozkoš, akú som dovtedy nepoznal.</w:t>
      </w:r>
      <w:r>
        <w:t xml:space="preserve"> </w:t>
      </w:r>
      <w:r>
        <w:t xml:space="preserve">Najblaženejšie som sa cítil obyèajne vtedy, keï som ležiaval na kosodrevine a h¾adieval do</w:t>
      </w:r>
      <w:r>
        <w:t xml:space="preserve"> </w:t>
      </w:r>
      <w:r>
        <w:t xml:space="preserve">oblohy. Kosodrevina vydychuje sýtu vôòu, ktorá èloveka rozpa¾uje ako plné dúšky silného</w:t>
      </w:r>
      <w:r>
        <w:t xml:space="preserve"> </w:t>
      </w:r>
      <w:r>
        <w:t xml:space="preserve">vína, presakúva kožou, vniká do krvi a rozrieïuje ju. Krv sa búri a dupoce. V divom cvale</w:t>
      </w:r>
      <w:r>
        <w:t xml:space="preserve"> </w:t>
      </w:r>
      <w:r>
        <w:t xml:space="preserve">zalieva celé telo, preniká ku každému koštialiku. Telo blèí túžbou a duša sa vypne vysoko</w:t>
      </w:r>
      <w:r>
        <w:t xml:space="preserve"> </w:t>
      </w:r>
      <w:r>
        <w:t xml:space="preserve">do oblohy, kde sa maria lákavé blesky ïalekých svetov, ale to bola len kvapôèka z toho, èo</w:t>
      </w:r>
      <w:r>
        <w:t xml:space="preserve"> </w:t>
      </w:r>
      <w:r>
        <w:t xml:space="preserve">som v ten veèer prežíval. To bolo nebo a zem, alebo povedzme, to bolo javorové drevo, z</w:t>
      </w:r>
      <w:r>
        <w:t xml:space="preserve"> </w:t>
      </w:r>
      <w:r>
        <w:t xml:space="preserve">ktorého strieka sladká miazga, keï doò zatneš, a toto boly husle, vyrobené z tohto</w:t>
      </w:r>
      <w:r>
        <w:t xml:space="preserve"> </w:t>
      </w:r>
      <w:r>
        <w:t xml:space="preserve">javorového dreva, ktoré sa chystajú vyspieva pieseò o zakliatom dievèati.</w:t>
      </w:r>
    </w:p>
    <w:p>
      <w:pPr>
        <w:pStyle w:val="BodyText"/>
      </w:pPr>
      <w:r>
        <w:t xml:space="preserve">Poèúval som. Hlas padal tíško ako manna. Usadzoval sa na mojej tvári. Niekedy sa</w:t>
      </w:r>
      <w:r>
        <w:t xml:space="preserve"> </w:t>
      </w:r>
      <w:r>
        <w:t xml:space="preserve">odlepil, ako by ho vietor sfúkol:</w:t>
      </w:r>
    </w:p>
    <w:p>
      <w:pPr>
        <w:pStyle w:val="BodyText"/>
      </w:pPr>
      <w:r>
        <w:t xml:space="preserve">— H¾a, nemýlila som sa, — šepkala, — si taký, ako som si a predstavovala. Máš vysoké</w:t>
      </w:r>
      <w:r>
        <w:t xml:space="preserve"> </w:t>
      </w:r>
      <w:r>
        <w:t xml:space="preserve">èelo, a to skráš¾uje chlapa, aj vlasy más kuèeravé. A také ja rada. Oj, ve¾mi rada! Èi sa</w:t>
      </w:r>
      <w:r>
        <w:t xml:space="preserve"> </w:t>
      </w:r>
      <w:r>
        <w:t xml:space="preserve">ich môžem dotknú, môžem?</w:t>
      </w:r>
    </w:p>
    <w:p>
      <w:pPr>
        <w:pStyle w:val="BodyText"/>
      </w:pPr>
      <w:r>
        <w:t xml:space="preserve">Drobné prstíky zaplietly sa mi do vlasov.</w:t>
      </w:r>
    </w:p>
    <w:p>
      <w:pPr>
        <w:pStyle w:val="BodyText"/>
      </w:pPr>
      <w:r>
        <w:t xml:space="preserve">— Aj, aké mäkké, aké mäkušké, budem ti ich prièesáva, keï sa vezmeme. A èi ma to naozaj</w:t>
      </w:r>
      <w:r>
        <w:t xml:space="preserve"> </w:t>
      </w:r>
      <w:r>
        <w:t xml:space="preserve">mieniš zobra za ženu, naozaj?</w:t>
      </w:r>
    </w:p>
    <w:p>
      <w:pPr>
        <w:pStyle w:val="BodyText"/>
      </w:pPr>
      <w:r>
        <w:t xml:space="preserve">Zaparovalo sa mi telo od úzkosti.</w:t>
      </w:r>
    </w:p>
    <w:p>
      <w:pPr>
        <w:pStyle w:val="BodyText"/>
      </w:pPr>
      <w:r>
        <w:t xml:space="preserve">— Nuž dobre, pôjdem za teba, ale potom musíš da pozor, lebo som ešte malá. Pozri. Prsia</w:t>
      </w:r>
      <w:r>
        <w:t xml:space="preserve"> </w:t>
      </w:r>
      <w:r>
        <w:t xml:space="preserve">sa mi len tejto jari zaèaly vydúva —</w:t>
      </w:r>
    </w:p>
    <w:p>
      <w:pPr>
        <w:pStyle w:val="BodyText"/>
      </w:pPr>
      <w:r>
        <w:t xml:space="preserve">Nevydržal som ïalej sliepòa ako vykotené maèa. Rozpleštil som rýchlo oèi. Cez tvár sa</w:t>
      </w:r>
      <w:r>
        <w:t xml:space="preserve"> </w:t>
      </w:r>
      <w:r>
        <w:t xml:space="preserve">mi prevalil studený prúd vetra, posýpal mi telo mrázikom, podo mnou šuchol sa do trávy, a</w:t>
      </w:r>
      <w:r>
        <w:t xml:space="preserve"> </w:t>
      </w:r>
      <w:r>
        <w:t xml:space="preserve">štrkajúc suchými stebielkami, letel dolu grúòom, vysmievajúc sa mojej dôverèivosti.</w:t>
      </w:r>
    </w:p>
    <w:p>
      <w:pPr>
        <w:pStyle w:val="BodyText"/>
      </w:pPr>
      <w:r>
        <w:t xml:space="preserve">Hviezdy na oblohe èakaly na môj poh¾ad, ale noc èušala. A po Malke ani šuchu. Vyskoèil</w:t>
      </w:r>
      <w:r>
        <w:t xml:space="preserve"> </w:t>
      </w:r>
      <w:r>
        <w:t xml:space="preserve">som na rovné nohy a ponáh¾al som sa už bez zastavenia na salaš. Hlava mi však horela aj</w:t>
      </w:r>
      <w:r>
        <w:t xml:space="preserve"> </w:t>
      </w:r>
      <w:r>
        <w:t xml:space="preserve">potom, keï som sa natiahol pod kolibu ved¾a košiara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Na salaši som našiel akéhosi Šajbana. Honelník mi potom povedal, že privandroval od hô¾</w:t>
      </w:r>
      <w:r>
        <w:t xml:space="preserve"> </w:t>
      </w:r>
      <w:r>
        <w:t xml:space="preserve">bez košele hneï popoludní a že za celý èas sa s baèom o vo¾aèom dohovárali. Sedel celý</w:t>
      </w:r>
      <w:r>
        <w:t xml:space="preserve"> </w:t>
      </w:r>
      <w:r>
        <w:t xml:space="preserve">veèer prihnutý nad vatru bez slova a zazeral na mòa ani zbojník. Baèa mi síce nevravel niè,</w:t>
      </w:r>
      <w:r>
        <w:t xml:space="preserve"> </w:t>
      </w:r>
      <w:r>
        <w:t xml:space="preserve">ale vo mne skrslo hneï podozrenie, že je to jeho priaznivec a že by ho chcel na beòušskom</w:t>
      </w:r>
      <w:r>
        <w:t xml:space="preserve"> </w:t>
      </w:r>
      <w:r>
        <w:t xml:space="preserve">salaši zdrža a prisadi k sebe, lebo pri jednaèke na fašiangy sme sa my dvaja nedohodli</w:t>
      </w:r>
      <w:r>
        <w:t xml:space="preserve"> </w:t>
      </w:r>
      <w:r>
        <w:t xml:space="preserve">celkom na oštiepkoch.</w:t>
      </w:r>
    </w:p>
    <w:p>
      <w:pPr>
        <w:pStyle w:val="BodyText"/>
      </w:pPr>
      <w:r>
        <w:t xml:space="preserve">Hej, keby som ja bol hneï zbadal, o èo ide, ale nedalo sa, všetko ma v mojom presvedèení</w:t>
      </w:r>
      <w:r>
        <w:t xml:space="preserve"> </w:t>
      </w:r>
      <w:r>
        <w:t xml:space="preserve">utvrdzovalo.</w:t>
      </w:r>
    </w:p>
    <w:p>
      <w:pPr>
        <w:pStyle w:val="BodyText"/>
      </w:pPr>
      <w:r>
        <w:t xml:space="preserve">Na druhý deò ho poslal s ovcami a mòa vypravil drevo hotovi. Inokedy by ma takéto</w:t>
      </w:r>
      <w:r>
        <w:t xml:space="preserve"> </w:t>
      </w:r>
      <w:r>
        <w:t xml:space="preserve">zaobchádzanie bolo poriadne dožralo, ale vtedy som si len odp¾ul do dlane a pobral som sa</w:t>
      </w:r>
      <w:r>
        <w:t xml:space="preserve"> </w:t>
      </w:r>
      <w:r>
        <w:t xml:space="preserve">svojou stranou. Myslel som na Malku, myslel som na jej obavy, ktoré voèi mne ešte</w:t>
      </w:r>
      <w:r>
        <w:t xml:space="preserve"> </w:t>
      </w:r>
      <w:r>
        <w:t xml:space="preserve">prechovávala. Nechcel som poruši s¾ub, ktorý som si dal a ktorý vo mne oažieval ani</w:t>
      </w:r>
      <w:r>
        <w:t xml:space="preserve"> </w:t>
      </w:r>
      <w:r>
        <w:t xml:space="preserve">olovená peèa. Miernil som sa a krotil som svoju náruživos a svoje sily, aby sa ma nebála,</w:t>
      </w:r>
      <w:r>
        <w:t xml:space="preserve"> </w:t>
      </w:r>
      <w:r>
        <w:t xml:space="preserve">lebo pod¾a jej priznania moja nespútaná a divá sila, pripravená vždy vybúri sa, ktorú do</w:t>
      </w:r>
      <w:r>
        <w:t xml:space="preserve"> </w:t>
      </w:r>
      <w:r>
        <w:t xml:space="preserve">mòa vmetúvaly hrbaté grúne, kade som preháòal svoje ovce, dokrútené svrèiny, èo sa niekedy</w:t>
      </w:r>
      <w:r>
        <w:t xml:space="preserve"> </w:t>
      </w:r>
      <w:r>
        <w:t xml:space="preserve">dively od vetriska, zúrivé búrky s bleskami, hromy a dažde, bola jedinou prekážkou, èo ju</w:t>
      </w:r>
      <w:r>
        <w:t xml:space="preserve"> </w:t>
      </w:r>
      <w:r>
        <w:t xml:space="preserve">ešte odo mòa odïa¾ovala, èo jej zabraòovala vymota sa zo snov, kade blúdila ani</w:t>
      </w:r>
      <w:r>
        <w:t xml:space="preserve"> </w:t>
      </w:r>
      <w:r>
        <w:t xml:space="preserve">svätojánska muška. Musel som zmäknú, zjemnie, aby som ju k sebe zvábil, aby som si ju</w:t>
      </w:r>
      <w:r>
        <w:t xml:space="preserve"> </w:t>
      </w:r>
      <w:r>
        <w:t xml:space="preserve">naklonil. Nuž, hoci tu bola zádrapka, ktorá ma mohla vohna s baèom alebo so Šajbanom do</w:t>
      </w:r>
      <w:r>
        <w:t xml:space="preserve"> </w:t>
      </w:r>
      <w:r>
        <w:t xml:space="preserve">škriepky, nedal som sa strhnú, radšej som h¾adal spôsob, akým by sa celá tá vec dala</w:t>
      </w:r>
      <w:r>
        <w:t xml:space="preserve"> </w:t>
      </w:r>
      <w:r>
        <w:t xml:space="preserve">urovna aj za cenu ústupku. A na šastie som vtedy rýchlo takýto spôsob našiel. Na dolnom</w:t>
      </w:r>
      <w:r>
        <w:t xml:space="preserve"> </w:t>
      </w:r>
      <w:r>
        <w:t xml:space="preserve">beòušskom salaši nemali druhého valacha, lebo pred týždòom im bol jeden narukoval. Umienil</w:t>
      </w:r>
      <w:r>
        <w:t xml:space="preserve"> </w:t>
      </w:r>
      <w:r>
        <w:t xml:space="preserve">som si teda, ak sa baèa predo mnou o veci len raz zmieni, prenechám miesto Šajbanovi a ja</w:t>
      </w:r>
      <w:r>
        <w:t xml:space="preserve"> </w:t>
      </w:r>
      <w:r>
        <w:t xml:space="preserve">prejdem na dolný salaš.</w:t>
      </w:r>
    </w:p>
    <w:p>
      <w:pPr>
        <w:pStyle w:val="BodyText"/>
      </w:pPr>
      <w:r>
        <w:t xml:space="preserve">S takýmto predsavzatím pustil som sa ráno do roboty a deò mi potom prešiel ve¾mi rýchlo.</w:t>
      </w:r>
      <w:r>
        <w:t xml:space="preserve"> </w:t>
      </w:r>
      <w:r>
        <w:t xml:space="preserve">Obloha bola jasná a hladšia od zrkadla. Leskla sa svetlom, a keï ju slnko k obedu</w:t>
      </w:r>
      <w:r>
        <w:t xml:space="preserve"> </w:t>
      </w:r>
      <w:r>
        <w:t xml:space="preserve">rozpálilo, hriala ani žeravá platòa. V tôòach medzi machom prudko vydychovaly kvety. Ich</w:t>
      </w:r>
      <w:r>
        <w:t xml:space="preserve"> </w:t>
      </w:r>
      <w:r>
        <w:t xml:space="preserve">sýte farby menily sa každú chví¾u v teplých a prevlhnutých výparoch surovej zeme. Zavše sa</w:t>
      </w:r>
      <w:r>
        <w:t xml:space="preserve"> </w:t>
      </w:r>
      <w:r>
        <w:t xml:space="preserve">mi zdalo, že sa dohovárajú neznámou reèou, alebo že niekto medzi nimi chodí, nakláòa sa nad</w:t>
      </w:r>
      <w:r>
        <w:t xml:space="preserve"> </w:t>
      </w:r>
      <w:r>
        <w:t xml:space="preserve">ne a otvára im púèky. Vtedy som sa vyrušil z roboty, lebo som si namýš¾al, že by to mohla</w:t>
      </w:r>
      <w:r>
        <w:t xml:space="preserve"> </w:t>
      </w:r>
      <w:r>
        <w:t xml:space="preserve">by aj Malka.</w:t>
      </w:r>
    </w:p>
    <w:p>
      <w:pPr>
        <w:pStyle w:val="BodyText"/>
      </w:pPr>
      <w:r>
        <w:t xml:space="preserve">Veèer po pôdoji, keï slnko odkvaplo s oblohy za vo¾aktorý vrch, prehodil som si na</w:t>
      </w:r>
      <w:r>
        <w:t xml:space="preserve"> </w:t>
      </w:r>
      <w:r>
        <w:t xml:space="preserve">plecia huòu, vopchal do rukáva píšalu a ponáh¾al som sa do Jám. Sbehol som od salaša prou</w:t>
      </w:r>
      <w:r>
        <w:t xml:space="preserve"> </w:t>
      </w:r>
      <w:r>
        <w:t xml:space="preserve">rovno na polianku, kde vo¾akedy vraj pálievali Beòušania uhlie pre bystriansku mašu. Tu som</w:t>
      </w:r>
      <w:r>
        <w:t xml:space="preserve"> </w:t>
      </w:r>
      <w:r>
        <w:t xml:space="preserve">sa rozhodol vyèka na Malku. Nemal som obavu, že ma nenájde. Po¾anu v Jamách vykášal</w:t>
      </w:r>
      <w:r>
        <w:t xml:space="preserve"> </w:t>
      </w:r>
      <w:r>
        <w:t xml:space="preserve">Michalèík, nuž Malka neraz sniesla batoh sena odtia¾to dolu úž¾abinou do dediny a neraz za</w:t>
      </w:r>
      <w:r>
        <w:t xml:space="preserve"> </w:t>
      </w:r>
      <w:r>
        <w:t xml:space="preserve">rána alebo veèerom škrabala sa sem hore s košom po trávu kravám. Myslel som, že oèistom aj</w:t>
      </w:r>
      <w:r>
        <w:t xml:space="preserve"> </w:t>
      </w:r>
      <w:r>
        <w:t xml:space="preserve">vtedy tak príde.</w:t>
      </w:r>
    </w:p>
    <w:p>
      <w:pPr>
        <w:pStyle w:val="BodyText"/>
      </w:pPr>
      <w:r>
        <w:t xml:space="preserve">Vyvalil som sa uprostred polianky do trávy. Pod koše¾ou metalo sa mi srdce ako vták so</w:t>
      </w:r>
      <w:r>
        <w:t xml:space="preserve"> </w:t>
      </w:r>
      <w:r>
        <w:t xml:space="preserve">sviazanými nôžkami. Hoci malo jasný, oce¾ový hlas, bolo bada, že je vo svojom pravidelnom</w:t>
      </w:r>
      <w:r>
        <w:t xml:space="preserve"> </w:t>
      </w:r>
      <w:r>
        <w:t xml:space="preserve">pohybe mýlené rozkošnou chví¾kou oèakávania, ktorá ma držala v náruèí. Bol som zas v zajatí</w:t>
      </w:r>
      <w:r>
        <w:t xml:space="preserve"> </w:t>
      </w:r>
      <w:r>
        <w:t xml:space="preserve">presvedèivého sna, i keï som mal oèi otvorené a hlavu prevetranú. Spôsobil to zaiste ten</w:t>
      </w:r>
      <w:r>
        <w:t xml:space="preserve"> </w:t>
      </w:r>
      <w:r>
        <w:t xml:space="preserve">mesiac, èo sa nebom plavil ani krá¾ovská plachetnica, lebo jeho strieborný poh¾ad mal</w:t>
      </w:r>
      <w:r>
        <w:t xml:space="preserve"> </w:t>
      </w:r>
      <w:r>
        <w:t xml:space="preserve">èarodejnú moc. Otváral ma ako puknutú makovicu babie leto. Nevládal som sa už ïalej pred</w:t>
      </w:r>
      <w:r>
        <w:t xml:space="preserve"> </w:t>
      </w:r>
      <w:r>
        <w:t xml:space="preserve">ním pretvarova. Musel som mu vyjavi všetko, èo od istého èasu vtieklo do mòa zo</w:t>
      </w:r>
      <w:r>
        <w:t xml:space="preserve"> </w:t>
      </w:r>
      <w:r>
        <w:t xml:space="preserve">škovránèieho spevu, èo sa vsúkalo do mojich žíl z veèernej zore, z mladých, tuhými šavami</w:t>
      </w:r>
      <w:r>
        <w:t xml:space="preserve"> </w:t>
      </w:r>
      <w:r>
        <w:t xml:space="preserve">naliatych borievok a zo seknutých koreòov strapatého korucha, èo spôsobilo dravý smäd môjho</w:t>
      </w:r>
      <w:r>
        <w:t xml:space="preserve"> </w:t>
      </w:r>
      <w:r>
        <w:t xml:space="preserve">tela a ¾akalo úzkosou, keï ma nocami samota nadchádzala, èo mi privieralo mihalnice,</w:t>
      </w:r>
      <w:r>
        <w:t xml:space="preserve"> </w:t>
      </w:r>
      <w:r>
        <w:t xml:space="preserve">rozèuchrávalo vlasy, rozka¾ovalo speèené ústa do túžobného rozchlipnutia, keï veèerný</w:t>
      </w:r>
      <w:r>
        <w:t xml:space="preserve"> </w:t>
      </w:r>
      <w:r>
        <w:t xml:space="preserve">vietor dovial k mojim nozdrám vôòu sladièa, presýtenú vlhkosou machu alebo smolnatej</w:t>
      </w:r>
      <w:r>
        <w:t xml:space="preserve"> </w:t>
      </w:r>
      <w:r>
        <w:t xml:space="preserve">miazgy puèiaceho jedlièia, èo húdlo mesaènými nocami žalmy o mojich dvadsiatich rokoch.</w:t>
      </w:r>
      <w:r>
        <w:t xml:space="preserve"> </w:t>
      </w:r>
      <w:r>
        <w:t xml:space="preserve">Nemohol som ïalej èaka, hoci Malky nebolo, musel som sa vyrozpráva, aby sa mi trochu</w:t>
      </w:r>
      <w:r>
        <w:t xml:space="preserve"> </w:t>
      </w:r>
      <w:r>
        <w:t xml:space="preserve">srdce utíšilo a aby ma krv nepálila:</w:t>
      </w:r>
    </w:p>
    <w:p>
      <w:pPr>
        <w:pStyle w:val="BodyText"/>
      </w:pPr>
      <w:r>
        <w:t xml:space="preserve">— Neboj sa, Malka, — èítam z duše, — ja ti neublížim. Tieto ruky, èo po¾ahky zodvihnú</w:t>
      </w:r>
      <w:r>
        <w:t xml:space="preserve"> </w:t>
      </w:r>
      <w:r>
        <w:t xml:space="preserve">nad hlavu trojroèného plemeniaka, èo zviechajú ažkým osekancom ako prútikom, položia sa k</w:t>
      </w:r>
      <w:r>
        <w:t xml:space="preserve"> </w:t>
      </w:r>
      <w:r>
        <w:t xml:space="preserve">tebe každý veèer ako verní psi, budú ticho, ak sa ich budeš bá, budú ti vlásky prihládza,</w:t>
      </w:r>
      <w:r>
        <w:t xml:space="preserve"> </w:t>
      </w:r>
      <w:r>
        <w:t xml:space="preserve">ak ti to nebude proti vôli. Neboj sa o svoje mladé prsia. Ja sa ich ani nepritknem. Ach,</w:t>
      </w:r>
      <w:r>
        <w:t xml:space="preserve"> </w:t>
      </w:r>
      <w:r>
        <w:t xml:space="preserve">akože by som to len mohol urobi. Budem len na ne dýcha, aby podrástly, aby sa za nimi</w:t>
      </w:r>
      <w:r>
        <w:t xml:space="preserve"> </w:t>
      </w:r>
      <w:r>
        <w:t xml:space="preserve">tvoje srdieèko odhrialo. Hej. Uvidíš, že sa viac neopovážim. Doma budeš spáva v posteli,</w:t>
      </w:r>
      <w:r>
        <w:t xml:space="preserve"> </w:t>
      </w:r>
      <w:r>
        <w:t xml:space="preserve">ktorú som lanskej zimy urobil z jaseòového dreva, povyrezával a vyfarbil èervenou a zelenou</w:t>
      </w:r>
      <w:r>
        <w:t xml:space="preserve"> </w:t>
      </w:r>
      <w:r>
        <w:t xml:space="preserve">farbou, a keï prídeš ku mne na salaš, posteliem ti voòavou tisinou, hlávku ti obložím</w:t>
      </w:r>
      <w:r>
        <w:t xml:space="preserve"> </w:t>
      </w:r>
      <w:r>
        <w:t xml:space="preserve">rozkvitnutým jahodníkom a k nohám dám rebrièie, aby ti nôžky ešte viac zbelely a zmäkly —</w:t>
      </w:r>
    </w:p>
    <w:p>
      <w:pPr>
        <w:pStyle w:val="BodyText"/>
      </w:pPr>
      <w:r>
        <w:t xml:space="preserve">Malka nešla.</w:t>
      </w:r>
    </w:p>
    <w:p>
      <w:pPr>
        <w:pStyle w:val="BodyText"/>
      </w:pPr>
      <w:r>
        <w:t xml:space="preserve">Obloha sa naklonila k mojej tvári a chcela mi privrie mihalnice, ale ja som vybral z</w:t>
      </w:r>
      <w:r>
        <w:t xml:space="preserve"> </w:t>
      </w:r>
      <w:r>
        <w:t xml:space="preserve">rukáva píšalu a pustil som sa na nej prebera. Lístie sa zatriaslo v buèine a pieseò zo</w:t>
      </w:r>
      <w:r>
        <w:t xml:space="preserve"> </w:t>
      </w:r>
      <w:r>
        <w:t xml:space="preserve">zapareného dreva vystriekla do postriebrenej noci ani kryštalový prúd vody. Najprv</w:t>
      </w:r>
      <w:r>
        <w:t xml:space="preserve"> </w:t>
      </w:r>
      <w:r>
        <w:t xml:space="preserve">zatrepotala ani vtáèa, vyplašené zo sna, a potom sa roztiekla pokojne dolu po¾anou a</w:t>
      </w:r>
      <w:r>
        <w:t xml:space="preserve"> </w:t>
      </w:r>
      <w:r>
        <w:t xml:space="preserve">spievala.</w:t>
      </w:r>
    </w:p>
    <w:p>
      <w:pPr>
        <w:pStyle w:val="BodyText"/>
      </w:pPr>
      <w:r>
        <w:t xml:space="preserve">Veèernica padla za Kòazovu skalu.</w:t>
      </w:r>
    </w:p>
    <w:p>
      <w:pPr>
        <w:pStyle w:val="BodyText"/>
      </w:pPr>
      <w:r>
        <w:t xml:space="preserve">Noc sa rozpäla nad veènos ako dlžizná odedza nad polia, do ktorej mladá mater mieni</w:t>
      </w:r>
      <w:r>
        <w:t xml:space="preserve"> </w:t>
      </w:r>
      <w:r>
        <w:t xml:space="preserve">uloži svoje diea, a moja pieseò motala sa nad touto nocou, prebúdzala vtáctvo, èo v</w:t>
      </w:r>
      <w:r>
        <w:t xml:space="preserve"> </w:t>
      </w:r>
      <w:r>
        <w:t xml:space="preserve">konároch podriemavalo, vyplašila horu, rozzvuèala vzduch a prilákala hlahol ïalekých</w:t>
      </w:r>
      <w:r>
        <w:t xml:space="preserve"> </w:t>
      </w:r>
      <w:r>
        <w:t xml:space="preserve">svetov. Naraz všetko ožilo, obloha i zem, hviezdy aj tráva. Naraz ako by èarodejný prútik</w:t>
      </w:r>
      <w:r>
        <w:t xml:space="preserve"> </w:t>
      </w:r>
      <w:r>
        <w:t xml:space="preserve">šibol svet. Hora spievala chorál. Ticho a nábožne. Mladé buèky šepotaly krásnu modlitbu.</w:t>
      </w:r>
      <w:r>
        <w:t xml:space="preserve"> </w:t>
      </w:r>
      <w:r>
        <w:t xml:space="preserve">Kdesi v hlbokej tôni vyhrávala na fujare stará sosna. Bolo ju len slabuèko poèu, lebo</w:t>
      </w:r>
      <w:r>
        <w:t xml:space="preserve"> </w:t>
      </w:r>
      <w:r>
        <w:t xml:space="preserve">osiky prenikavo zvonily striebornými listmi.</w:t>
      </w:r>
    </w:p>
    <w:p>
      <w:pPr>
        <w:pStyle w:val="BodyText"/>
      </w:pPr>
      <w:r>
        <w:t xml:space="preserve">Och, bolože mi vtedy ¾ahko a dobre. Ani mi na um neprišlo hneva sa na Malku, že</w:t>
      </w:r>
      <w:r>
        <w:t xml:space="preserve"> </w:t>
      </w:r>
      <w:r>
        <w:t xml:space="preserve">nechodí. Veru, Bože, nie. Prepåòala ma dôvera a tešil som sa z chví¾ky, ktorá mi dávala</w:t>
      </w:r>
      <w:r>
        <w:t xml:space="preserve"> </w:t>
      </w:r>
      <w:r>
        <w:t xml:space="preserve">trošku ochutna z pohára šastia. Nemyslel som na úskok a nedožadoval som sa väèších</w:t>
      </w:r>
      <w:r>
        <w:t xml:space="preserve"> </w:t>
      </w:r>
      <w:r>
        <w:t xml:space="preserve">nárokov. Veï bolo toho aj tak dos. Vzduch sa chvel a mne sa zdalo, že mám na lícach Malkin</w:t>
      </w:r>
      <w:r>
        <w:t xml:space="preserve"> </w:t>
      </w:r>
      <w:r>
        <w:t xml:space="preserve">dych, horúci a nepokojný, ktorý ma opíja, že ma omára blízkos Malkinho tela, drobného a</w:t>
      </w:r>
      <w:r>
        <w:t xml:space="preserve"> </w:t>
      </w:r>
      <w:r>
        <w:t xml:space="preserve">bieluèkého ako svíbové drevo.</w:t>
      </w:r>
    </w:p>
    <w:p>
      <w:pPr>
        <w:pStyle w:val="BodyText"/>
      </w:pPr>
      <w:r>
        <w:t xml:space="preserve">Sladká chu mlieka sa mi penila na ústach. Dýchal som vôòou dozretých jahôd a mosadzou</w:t>
      </w:r>
      <w:r>
        <w:t xml:space="preserve"> </w:t>
      </w:r>
      <w:r>
        <w:t xml:space="preserve">vybitá píšalenka pre¾úbezne spievala, ako by sa v mede bola od týždòa moèila. Nemusel som</w:t>
      </w:r>
      <w:r>
        <w:t xml:space="preserve"> </w:t>
      </w:r>
      <w:r>
        <w:t xml:space="preserve">vymýš¾a melódie. Veru nie ani málo. Samy vyskakovaly z dieroèiek, samy sa schytávaly a</w:t>
      </w:r>
      <w:r>
        <w:t xml:space="preserve"> </w:t>
      </w:r>
      <w:r>
        <w:t xml:space="preserve">letely za hviezdami.</w:t>
      </w:r>
    </w:p>
    <w:p>
      <w:pPr>
        <w:pStyle w:val="BodyText"/>
      </w:pPr>
      <w:r>
        <w:t xml:space="preserve">Ej, bolože mi, bolo, ako mi už nikdy nebude. Neh¾adel som na oblohu, nemeral som, akú</w:t>
      </w:r>
      <w:r>
        <w:t xml:space="preserve"> </w:t>
      </w:r>
      <w:r>
        <w:t xml:space="preserve">cestu preputoval mesiac a v ktorú stranu sa obracajú hviezdy, lebo na èase mi už</w:t>
      </w:r>
      <w:r>
        <w:t xml:space="preserve"> </w:t>
      </w:r>
      <w:r>
        <w:t xml:space="preserve">nezáležalo. Bol by som presedel v Jamách aj do rána, keby ma nebol vyrušil honelník.</w:t>
      </w:r>
    </w:p>
    <w:p>
      <w:pPr>
        <w:pStyle w:val="BodyText"/>
      </w:pPr>
      <w:r>
        <w:t xml:space="preserve">Neviem, odkia¾ prikvitol. Bol zadychèaný a horúci ani uhlík a zaváòal mladým syrom.</w:t>
      </w:r>
      <w:r>
        <w:t xml:space="preserve"> </w:t>
      </w:r>
      <w:r>
        <w:t xml:space="preserve">Vravel, že za mnou od veèera sliedi. Potom vytiahol zpoza pása dokrèený papierik a vravel,</w:t>
      </w:r>
      <w:r>
        <w:t xml:space="preserve"> </w:t>
      </w:r>
      <w:r>
        <w:t xml:space="preserve">že mi to posiela Malka, lebo že on bol pred veèerom u Michalèíkov.</w:t>
      </w:r>
    </w:p>
    <w:p>
      <w:pPr>
        <w:pStyle w:val="BodyText"/>
      </w:pPr>
      <w:r>
        <w:t xml:space="preserve">Srdce mi poskoèilo ani pošteklený kôò, rozháòalo krv a ja som vzbåkol ako hrs slamy.</w:t>
      </w:r>
      <w:r>
        <w:t xml:space="preserve"> </w:t>
      </w:r>
      <w:r>
        <w:t xml:space="preserve">H¾a, Malka, malá Malka mi posiela lístoèek, biely lístoèek, ktorý azda vytrhla z</w:t>
      </w:r>
      <w:r>
        <w:t xml:space="preserve"> </w:t>
      </w:r>
      <w:r>
        <w:t xml:space="preserve">modlitebnej knižoèky, èo dostala darom na birmovku od krstnej matere. Beriem od honelníka</w:t>
      </w:r>
      <w:r>
        <w:t xml:space="preserve"> </w:t>
      </w:r>
      <w:r>
        <w:t xml:space="preserve">papierik a vystieram nepokojnými prstami. Èože mi tá drobná ruèièka píše, èo tá pehavá</w:t>
      </w:r>
      <w:r>
        <w:t xml:space="preserve"> </w:t>
      </w:r>
      <w:r>
        <w:t xml:space="preserve">hlávoèka navymýš¾ala, èože to môže by. Šaliem nedoèkavosou, prizerajúc sa zblízka na</w:t>
      </w:r>
      <w:r>
        <w:t xml:space="preserve"> </w:t>
      </w:r>
      <w:r>
        <w:t xml:space="preserve">papierik.</w:t>
      </w:r>
    </w:p>
    <w:p>
      <w:pPr>
        <w:pStyle w:val="BodyText"/>
      </w:pPr>
      <w:r>
        <w:t xml:space="preserve">Chlapèa h¾adelo na mòa velièiznými oèami, a keï som mu nemal èo poveda, vravelo:</w:t>
      </w:r>
    </w:p>
    <w:p>
      <w:pPr>
        <w:pStyle w:val="BodyText"/>
      </w:pPr>
      <w:r>
        <w:t xml:space="preserve">— Ja viem, kto ti preèíta Malkin lístok.</w:t>
      </w:r>
    </w:p>
    <w:p>
      <w:pPr>
        <w:pStyle w:val="BodyText"/>
      </w:pPr>
      <w:r>
        <w:t xml:space="preserve">— Kto? — vyzvedám sa, lebo ma biely papierik neprestáva trápi.</w:t>
      </w:r>
    </w:p>
    <w:p>
      <w:pPr>
        <w:pStyle w:val="BodyText"/>
      </w:pPr>
      <w:r>
        <w:t xml:space="preserve">— Šajban, — vraví, — Šajban vie aj písa, aj èíta, lebo dnes popoludní som niesol Malke</w:t>
      </w:r>
      <w:r>
        <w:t xml:space="preserve"> </w:t>
      </w:r>
      <w:r>
        <w:t xml:space="preserve">takýto istý papierik od neho.</w:t>
      </w:r>
    </w:p>
    <w:p>
      <w:pPr>
        <w:pStyle w:val="BodyText"/>
      </w:pPr>
      <w:r>
        <w:t xml:space="preserve">Nepovedal som niè, ale celé telo mi podsypal studený srieò. Pobrali sme sa na salaš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Potom som už nezaspal. Pod srdcom ma celú noc hrýzlo. A ráno len èo som mal vyhna ovce</w:t>
      </w:r>
      <w:r>
        <w:t xml:space="preserve"> </w:t>
      </w:r>
      <w:r>
        <w:t xml:space="preserve">na pašu, šiel som s Malkiným lístkom za Šajbanom. Musím pripomenú, že od jeho príchodu som</w:t>
      </w:r>
      <w:r>
        <w:t xml:space="preserve"> </w:t>
      </w:r>
      <w:r>
        <w:t xml:space="preserve">nebol s ním ani raz na slove. Vyhýbal som mu, aby nebolo zámienky na zvadu, lebo medzi nami</w:t>
      </w:r>
      <w:r>
        <w:t xml:space="preserve"> </w:t>
      </w:r>
      <w:r>
        <w:t xml:space="preserve">nebolo výh¾adu na priate¾stvo. Vtedy sa obšmietal za kolibou a pohvizdoval akúsi vrchovskú,</w:t>
      </w:r>
      <w:r>
        <w:t xml:space="preserve"> </w:t>
      </w:r>
      <w:r>
        <w:t xml:space="preserve">ale to len oèistom. Istotne o vo¾aèom tuho rozmýš¾al.</w:t>
      </w:r>
    </w:p>
    <w:p>
      <w:pPr>
        <w:pStyle w:val="BodyText"/>
      </w:pPr>
      <w:r>
        <w:t xml:space="preserve">Len èo som k nemu pristúpil, zmeral ma od hlavy po päty, ako by odhadoval moju zdatnos.</w:t>
      </w:r>
      <w:r>
        <w:t xml:space="preserve"> </w:t>
      </w:r>
      <w:r>
        <w:t xml:space="preserve">Prerastal ma aspoò o pol hlavy a aj v pleciach bol širší. Iste zjedol viacej mäsa ako ja,</w:t>
      </w:r>
      <w:r>
        <w:t xml:space="preserve"> </w:t>
      </w:r>
      <w:r>
        <w:t xml:space="preserve">ale aj viac grúòov istotne sliezol. Tvár mal divne dokrútenú, azda vetriskami doš¾ahanú,</w:t>
      </w:r>
      <w:r>
        <w:t xml:space="preserve"> </w:t>
      </w:r>
      <w:r>
        <w:t xml:space="preserve">alebo úpekom porozka¾ovanú ako kôra kosodreviny. Krk mu sputnávaly hrubizné žily. Zo</w:t>
      </w:r>
      <w:r>
        <w:t xml:space="preserve"> </w:t>
      </w:r>
      <w:r>
        <w:t xml:space="preserve">strakatých oèú vytàèal sa mu studený chlad a hrôza pretúlaných nocí. Keï sa na teba trochu</w:t>
      </w:r>
      <w:r>
        <w:t xml:space="preserve"> </w:t>
      </w:r>
      <w:r>
        <w:t xml:space="preserve">strmšie zah¾adel, mal si obavu, že a zaèítava, alebo že rozmýš¾a, medzi ktoré rebro ti</w:t>
      </w:r>
      <w:r>
        <w:t xml:space="preserve"> </w:t>
      </w:r>
      <w:r>
        <w:t xml:space="preserve">vreže nôž pod srdce. Hej, veru, bol to nebezpeèný chlap. Skôr som si to dobre ani</w:t>
      </w:r>
      <w:r>
        <w:t xml:space="preserve"> </w:t>
      </w:r>
      <w:r>
        <w:t xml:space="preserve">neuvedomil, ale vtedy som ho mal dos a nežiadal som si, aby ma stretol niekde na pustom</w:t>
      </w:r>
      <w:r>
        <w:t xml:space="preserve"> </w:t>
      </w:r>
      <w:r>
        <w:t xml:space="preserve">mieste.</w:t>
      </w:r>
    </w:p>
    <w:p>
      <w:pPr>
        <w:pStyle w:val="BodyText"/>
      </w:pPr>
      <w:r>
        <w:t xml:space="preserve">Keï mal v rukách Malkin lístok, preletel po òom poh¾adom, otrèil gamby a vravel:</w:t>
      </w:r>
    </w:p>
    <w:p>
      <w:pPr>
        <w:pStyle w:val="BodyText"/>
      </w:pPr>
      <w:r>
        <w:t xml:space="preserve">— Odkazuje ti, aby si zlato nekupoval, lebo sa ona ešte nemieni vydáva.</w:t>
      </w:r>
    </w:p>
    <w:p>
      <w:pPr>
        <w:pStyle w:val="BodyText"/>
      </w:pPr>
      <w:r>
        <w:t xml:space="preserve">Videl som dobre: oèi sa mu vypuèily škodoradosou. Krv sa mi zastavila priam v srdci, a</w:t>
      </w:r>
      <w:r>
        <w:t xml:space="preserve"> </w:t>
      </w:r>
      <w:r>
        <w:t xml:space="preserve">keï sa ¾ahostajne obracal ku mne chrbtom, mal som sto chutí zaa sa zubmi do jeho</w:t>
      </w:r>
      <w:r>
        <w:t xml:space="preserve"> </w:t>
      </w:r>
      <w:r>
        <w:t xml:space="preserve">žilovatého krku, ale èože by mi to bolo pomohlo. Akúže náhradu by som si bol tým zadovážil</w:t>
      </w:r>
      <w:r>
        <w:t xml:space="preserve"> </w:t>
      </w:r>
      <w:r>
        <w:t xml:space="preserve">za vyrabovanú dušu. Veru nijakú. Iba ak nové archy hanby a muèivého bô¾u by sa boly na mòa</w:t>
      </w:r>
      <w:r>
        <w:t xml:space="preserve"> </w:t>
      </w:r>
      <w:r>
        <w:t xml:space="preserve">zavalily, lebo bol by ma zaiste pleštil na zem alebo odkopol okovanou baganèou ani</w:t>
      </w:r>
      <w:r>
        <w:t xml:space="preserve"> </w:t>
      </w:r>
      <w:r>
        <w:t xml:space="preserve">prašivého psa a ja vo svojej bezmocnosti sotva by som bol vládal zaskuèa, nuž, hoci sa ma</w:t>
      </w:r>
      <w:r>
        <w:t xml:space="preserve"> </w:t>
      </w:r>
      <w:r>
        <w:t xml:space="preserve">chytala predtucha, že on je príèinou môjho nešastia, hoci ma skrúcala zlos, zasekol som</w:t>
      </w:r>
      <w:r>
        <w:t xml:space="preserve"> </w:t>
      </w:r>
      <w:r>
        <w:t xml:space="preserve">len zuby a pobral som sa za ovcami.</w:t>
      </w:r>
    </w:p>
    <w:p>
      <w:pPr>
        <w:pStyle w:val="BodyText"/>
      </w:pPr>
      <w:r>
        <w:t xml:space="preserve">Takto sa, h¾a, zaèínal tento deò, ktorý sa do môjho života vovalil ani ažký balvan a</w:t>
      </w:r>
      <w:r>
        <w:t xml:space="preserve"> </w:t>
      </w:r>
      <w:r>
        <w:t xml:space="preserve">ešte dodnes ma pritláèa a mliaždi. Keby som bol prespal niekde pod svrèinou, mohol som si</w:t>
      </w:r>
      <w:r>
        <w:t xml:space="preserve"> </w:t>
      </w:r>
      <w:r>
        <w:t xml:space="preserve">aspoò zachráni èes, nemusel by som dnes mrašti èelo a h¾adie viac do seba ako na božie</w:t>
      </w:r>
      <w:r>
        <w:t xml:space="preserve"> </w:t>
      </w:r>
      <w:r>
        <w:t xml:space="preserve">slnko. Veru tak. Ale èlovek je len nájomníkom tohto sveta, nemôžeš si robi pod¾a ¾ubovôle.</w:t>
      </w:r>
      <w:r>
        <w:t xml:space="preserve"> </w:t>
      </w:r>
      <w:r>
        <w:t xml:space="preserve">Nad nami tróni ve¾ký Hospodin. On nadelí a ty ber a ïakuj za všetko, lebo reptanie sa</w:t>
      </w:r>
      <w:r>
        <w:t xml:space="preserve"> </w:t>
      </w:r>
      <w:r>
        <w:t xml:space="preserve">nevypláca. Vliekol som sa potom za ovcami ani tôòa oblaka. Zavše som zastal, zakvaèil bradu</w:t>
      </w:r>
      <w:r>
        <w:t xml:space="preserve"> </w:t>
      </w:r>
      <w:r>
        <w:t xml:space="preserve">na palicu a h¾adel prázdnym zrakom po dolinách a grúòoch a zas som ahal ažké nohy v tú</w:t>
      </w:r>
      <w:r>
        <w:t xml:space="preserve"> </w:t>
      </w:r>
      <w:r>
        <w:t xml:space="preserve">stranu, v ktorú sa obrátily ovce. Bolo mi jedno, kde ma zavleèú. Nemal som smyslu pre obdiv</w:t>
      </w:r>
      <w:r>
        <w:t xml:space="preserve"> </w:t>
      </w:r>
      <w:r>
        <w:t xml:space="preserve">porozèesávaných vrchov, èo obtáèaly obzor a èo sa ešte aj v tento pre mòa osudný deò</w:t>
      </w:r>
      <w:r>
        <w:t xml:space="preserve"> </w:t>
      </w:r>
      <w:r>
        <w:t xml:space="preserve">ma¾ovaly slncom. Dúhové farby presvietených dia¾ok slialy sa mi do špinavej mláky, kde sa</w:t>
      </w:r>
      <w:r>
        <w:t xml:space="preserve"> </w:t>
      </w:r>
      <w:r>
        <w:t xml:space="preserve">kúpala moja chmúrna tvár.</w:t>
      </w:r>
    </w:p>
    <w:p>
      <w:pPr>
        <w:pStyle w:val="BodyText"/>
      </w:pPr>
      <w:r>
        <w:t xml:space="preserve">Hlavu som mal tupú a tvrdú ani hrèavý buk. Obèas som z nej chcel aspoò na útechu nieèo</w:t>
      </w:r>
      <w:r>
        <w:t xml:space="preserve"> </w:t>
      </w:r>
      <w:r>
        <w:t xml:space="preserve">vyžmýka, ale márne, nebol som schopný triezvo rozmýš¾a a uvažova. A keby ma bola hlava</w:t>
      </w:r>
      <w:r>
        <w:t xml:space="preserve"> </w:t>
      </w:r>
      <w:r>
        <w:t xml:space="preserve">aj poslúchla, nebol by som našiel východiska zo svojho rozpoloženia, lebo taká dôvera ma</w:t>
      </w:r>
      <w:r>
        <w:t xml:space="preserve"> </w:t>
      </w:r>
      <w:r>
        <w:t xml:space="preserve">sväzovala s Malkou, že som nemohol ani tuši príèinu jej rozhodnutia. Nechával som teda</w:t>
      </w:r>
      <w:r>
        <w:t xml:space="preserve"> </w:t>
      </w:r>
      <w:r>
        <w:t xml:space="preserve">všetko naverímboha a pod¾a toho sa to aj skonèilo.</w:t>
      </w:r>
    </w:p>
    <w:p>
      <w:pPr>
        <w:pStyle w:val="BodyText"/>
      </w:pPr>
      <w:r>
        <w:t xml:space="preserve">Pred obedom pribehol za mnou honelník a vravel, aby som sa ponáh¾al do Jám, že tam</w:t>
      </w:r>
      <w:r>
        <w:t xml:space="preserve"> </w:t>
      </w:r>
      <w:r>
        <w:t xml:space="preserve">niekto na mòa èaká.</w:t>
      </w:r>
    </w:p>
    <w:p>
      <w:pPr>
        <w:pStyle w:val="BodyText"/>
      </w:pPr>
      <w:r>
        <w:t xml:space="preserve">Keby som sa bol vtedy len trochu pozornejšie zah¾adel do chlapcových oèú, keby mi bolo</w:t>
      </w:r>
      <w:r>
        <w:t xml:space="preserve"> </w:t>
      </w:r>
      <w:r>
        <w:t xml:space="preserve">prišlo na um spýta sa, èo ho priviedlo k tomu, aby mi takú zves priniesol, bol by som</w:t>
      </w:r>
      <w:r>
        <w:t xml:space="preserve"> </w:t>
      </w:r>
      <w:r>
        <w:t xml:space="preserve">svoje kroky rozpoèítal a rozmeral, lebo by ma bol ožiaril aspoò jedinký lúè pravdy, ale mòa</w:t>
      </w:r>
      <w:r>
        <w:t xml:space="preserve"> </w:t>
      </w:r>
      <w:r>
        <w:t xml:space="preserve">zahlušil úder neèakanej noviny, náhla teplota oslepujúceho blesku vysušila a zahladila vo</w:t>
      </w:r>
      <w:r>
        <w:t xml:space="preserve"> </w:t>
      </w:r>
      <w:r>
        <w:t xml:space="preserve">mne všetky studené stopy pochybností. Vychytil som sa ani jeleò. Pred oèami medzi hustým</w:t>
      </w:r>
      <w:r>
        <w:t xml:space="preserve"> </w:t>
      </w:r>
      <w:r>
        <w:t xml:space="preserve">ihlièím smrieèikov, ktoré mi bolo treba obchádza, mihala sa mi Malkina tvár, biela ako</w:t>
      </w:r>
      <w:r>
        <w:t xml:space="preserve"> </w:t>
      </w:r>
      <w:r>
        <w:t xml:space="preserve">pena na mladom mlieku, ako škvrnky májového snehu na holiach. Vyèkávala na mòa, klopila oèi</w:t>
      </w:r>
      <w:r>
        <w:t xml:space="preserve"> </w:t>
      </w:r>
      <w:r>
        <w:t xml:space="preserve">a èervenala sa. Mala mi vo¾aèo prezradi a bola netrpezlivá, že nejdem, že sa zdržujem</w:t>
      </w:r>
      <w:r>
        <w:t xml:space="preserve"> </w:t>
      </w:r>
      <w:r>
        <w:t xml:space="preserve">obchádzaním smrieèikov. A táto tvár mi skoro nedala vdýchnu, rozrušovala ma a hnala ma, že</w:t>
      </w:r>
      <w:r>
        <w:t xml:space="preserve"> </w:t>
      </w:r>
      <w:r>
        <w:t xml:space="preserve">mi žilky v kolenách pukaly, že sa mi oèi od prievanu zalievaly slzami, že som necítil</w:t>
      </w:r>
      <w:r>
        <w:t xml:space="preserve"> </w:t>
      </w:r>
      <w:r>
        <w:t xml:space="preserve">krvavé škrabance, ktoré mi ma¾ovaly po tvári suché konáre, že som preva¾oval sudy dolu</w:t>
      </w:r>
      <w:r>
        <w:t xml:space="preserve"> </w:t>
      </w:r>
      <w:r>
        <w:t xml:space="preserve">prou a neèítal som ostré skaly, ktoré mi drvily kosti.</w:t>
      </w:r>
    </w:p>
    <w:p>
      <w:pPr>
        <w:pStyle w:val="BodyText"/>
      </w:pPr>
      <w:r>
        <w:t xml:space="preserve">Rozpútaná samopaš zo mòa šibala. Bol by som sa najradšej skrbá¾al priam k Malke, ale</w:t>
      </w:r>
      <w:r>
        <w:t xml:space="preserve"> </w:t>
      </w:r>
      <w:r>
        <w:t xml:space="preserve">zkraja po¾any som razom vytrezvel, ako by bol na mòa niekto vylial za džber studenej vody,</w:t>
      </w:r>
      <w:r>
        <w:t xml:space="preserve"> </w:t>
      </w:r>
      <w:r>
        <w:t xml:space="preserve">lebo som zaèul mužský hlas.</w:t>
      </w:r>
    </w:p>
    <w:p>
      <w:pPr>
        <w:pStyle w:val="BodyText"/>
      </w:pPr>
      <w:r>
        <w:t xml:space="preserve">Zatajil som dych a h¾adím. Na dolnom kúte po¾any stála Malka. Držala v ruke kus bieleho</w:t>
      </w:r>
      <w:r>
        <w:t xml:space="preserve"> </w:t>
      </w:r>
      <w:r>
        <w:t xml:space="preserve">plátna, na ktorom bolo bada èervené škvrny. Tvár sa jej blýskala na slnku ako èrepinka</w:t>
      </w:r>
      <w:r>
        <w:t xml:space="preserve"> </w:t>
      </w:r>
      <w:r>
        <w:t xml:space="preserve">skielka, zahodená v tráve, a ved¾a nej stál Šajban.</w:t>
      </w:r>
    </w:p>
    <w:p>
      <w:pPr>
        <w:pStyle w:val="BodyText"/>
      </w:pPr>
      <w:r>
        <w:t xml:space="preserve">Malka bola na òom oèami prilepená, ako by ju bol zaèítaval. Neveril som vlastným oèiam.</w:t>
      </w:r>
      <w:r>
        <w:t xml:space="preserve"> </w:t>
      </w:r>
      <w:r>
        <w:t xml:space="preserve">Krútila sa mi z toho hlava ako opitému a h¾adel som na po¾anu s otvorenými ústami ako</w:t>
      </w:r>
      <w:r>
        <w:t xml:space="preserve"> </w:t>
      </w:r>
      <w:r>
        <w:t xml:space="preserve">sprosták. Nebol som schopný nijakého èinu, hoci bola najlepšia príležitos na riešenie úètu</w:t>
      </w:r>
      <w:r>
        <w:t xml:space="preserve"> </w:t>
      </w:r>
      <w:r>
        <w:t xml:space="preserve">medzi mnou a tým zbojníkom, len som sa pritiahol za starý buk, aby ma nebolo vidno, a</w:t>
      </w:r>
      <w:r>
        <w:t xml:space="preserve"> </w:t>
      </w:r>
      <w:r>
        <w:t xml:space="preserve">naèúval.</w:t>
      </w:r>
    </w:p>
    <w:p>
      <w:pPr>
        <w:pStyle w:val="BodyText"/>
      </w:pPr>
      <w:r>
        <w:t xml:space="preserve">Ako som už povedal, vietor najprv zaniesol k mojim ušiam mužský hlas. Bol to Šajbanov.</w:t>
      </w:r>
      <w:r>
        <w:t xml:space="preserve"> </w:t>
      </w:r>
      <w:r>
        <w:t xml:space="preserve">Zaèul som ho ešte v behu, nuž porozumel som len to¾ko, že je reè o peniazoch a o</w:t>
      </w:r>
      <w:r>
        <w:t xml:space="preserve"> </w:t>
      </w:r>
      <w:r>
        <w:t xml:space="preserve">Michalèíkovi. Potom som zrete¾ne poèul Malku:</w:t>
      </w:r>
    </w:p>
    <w:p>
      <w:pPr>
        <w:pStyle w:val="BodyText"/>
      </w:pPr>
      <w:r>
        <w:t xml:space="preserve">— Môžu a tu dolapi, — vravela.</w:t>
      </w:r>
    </w:p>
    <w:p>
      <w:pPr>
        <w:pStyle w:val="BodyText"/>
      </w:pPr>
      <w:r>
        <w:t xml:space="preserve">— Neboj sa, — pokraèoval Šajban, — len mi oper koše¾u a dones mi ju ešte veèer sem, lebo</w:t>
      </w:r>
      <w:r>
        <w:t xml:space="preserve"> </w:t>
      </w:r>
      <w:r>
        <w:t xml:space="preserve">túto, èo mám na sebe, mi požièal baèa, aby som nechodil s holým bruchom. Hneï zajtra</w:t>
      </w:r>
      <w:r>
        <w:t xml:space="preserve"> </w:t>
      </w:r>
      <w:r>
        <w:t xml:space="preserve">odtia¾to zmiznem. Baèa mi už naradil, ako sa najskorej dostanem za more. Tebe pošlem odtia¾</w:t>
      </w:r>
      <w:r>
        <w:t xml:space="preserve"> </w:t>
      </w:r>
      <w:r>
        <w:t xml:space="preserve">pas aj peniaze na cestu.</w:t>
      </w:r>
    </w:p>
    <w:p>
      <w:pPr>
        <w:pStyle w:val="BodyText"/>
      </w:pPr>
      <w:r>
        <w:t xml:space="preserve">No Malka mala aj potom oò obavu, lebo jej hlas bol neistý:</w:t>
      </w:r>
    </w:p>
    <w:p>
      <w:pPr>
        <w:pStyle w:val="BodyText"/>
      </w:pPr>
      <w:r>
        <w:t xml:space="preserve">— Michalèíèka šípi, vèera bola pri žandároch, — hovorila.</w:t>
      </w:r>
    </w:p>
    <w:p>
      <w:pPr>
        <w:pStyle w:val="BodyText"/>
      </w:pPr>
      <w:r>
        <w:t xml:space="preserve">— Nech, Michalèíka vyòuchajú len líšky, a vtedy už tu nebudeme.</w:t>
      </w:r>
    </w:p>
    <w:p>
      <w:pPr>
        <w:pStyle w:val="BodyText"/>
      </w:pPr>
      <w:r>
        <w:t xml:space="preserve">Viac som nerozumel. Oba hlasy stíchly, ako by ich bola vyrušila moja prítomnos, a ja</w:t>
      </w:r>
      <w:r>
        <w:t xml:space="preserve"> </w:t>
      </w:r>
      <w:r>
        <w:t xml:space="preserve">som sa viac nenamáhal ani poèúva a porozumie. Nejavil som už o to ani najmenší záujem.</w:t>
      </w:r>
      <w:r>
        <w:t xml:space="preserve"> </w:t>
      </w:r>
      <w:r>
        <w:t xml:space="preserve">Vedel som len to, že Malka je pre mòa stratená, že mi ju vo¾akto nemilosrdne a ukrutne</w:t>
      </w:r>
      <w:r>
        <w:t xml:space="preserve"> </w:t>
      </w:r>
      <w:r>
        <w:t xml:space="preserve">vydrapúva zo srdca a ja nemám síl tomu zabráni. Klesal som úboho na duchu aj na tele, ako</w:t>
      </w:r>
      <w:r>
        <w:t xml:space="preserve"> </w:t>
      </w:r>
      <w:r>
        <w:t xml:space="preserve">postihnutý zlou chorobou.</w:t>
      </w:r>
    </w:p>
    <w:p>
      <w:pPr>
        <w:pStyle w:val="BodyText"/>
      </w:pPr>
      <w:r>
        <w:t xml:space="preserve">Ani by ma to tak bolestne nebolo zastihlo, keby bolo išlo len o obyèajnú ženu, s ktorou</w:t>
      </w:r>
      <w:r>
        <w:t xml:space="preserve"> </w:t>
      </w:r>
      <w:r>
        <w:t xml:space="preserve">som mal ži a plodi deti, ale Malka nemala by len mojou zákonitou ženou. Ja som po nej</w:t>
      </w:r>
      <w:r>
        <w:t xml:space="preserve"> </w:t>
      </w:r>
      <w:r>
        <w:t xml:space="preserve">netúžil tak, ako túžieva chlap po žene, keï sa mu krv pripáli jarným slncom alebo rozihrá</w:t>
      </w:r>
      <w:r>
        <w:t xml:space="preserve"> </w:t>
      </w:r>
      <w:r>
        <w:t xml:space="preserve">nieko¾kými dúškami pálenky èi koreneným jedlom. To nie. Takých hriešnych žiadostí som sa ja</w:t>
      </w:r>
      <w:r>
        <w:t xml:space="preserve"> </w:t>
      </w:r>
      <w:r>
        <w:t xml:space="preserve">vtedy obával, lebo som si myslel, že sa v nich ukrýva pekelný plameò, ktorý èloveka prepáli</w:t>
      </w:r>
      <w:r>
        <w:t xml:space="preserve"> </w:t>
      </w:r>
      <w:r>
        <w:t xml:space="preserve">znakom veèného zatratenia. Malka mi vypuèala zo srdca ako neznámy kvet, ktorého semeno</w:t>
      </w:r>
      <w:r>
        <w:t xml:space="preserve"> </w:t>
      </w:r>
      <w:r>
        <w:t xml:space="preserve">priniesly vetriská s vrchov, kde dozrievalo medzi sklenými lístoèkami brusnièiaka a</w:t>
      </w:r>
      <w:r>
        <w:t xml:space="preserve"> </w:t>
      </w:r>
      <w:r>
        <w:t xml:space="preserve">napuchlo teplotou žeravého slnca. Sama nemala nijaké nároky, ale jej prítomnos a</w:t>
      </w:r>
      <w:r>
        <w:t xml:space="preserve"> </w:t>
      </w:r>
      <w:r>
        <w:t xml:space="preserve">jestvovanie zapúšalo do môjho tela a duše mlieène žily, ktorými som prijímal každý deò</w:t>
      </w:r>
      <w:r>
        <w:t xml:space="preserve"> </w:t>
      </w:r>
      <w:r>
        <w:t xml:space="preserve">živý mok. Malka mi bola slnkom i vodou, vzduchom a zemou. Ja som z nej dýchal aj pil. Ona</w:t>
      </w:r>
      <w:r>
        <w:t xml:space="preserve"> </w:t>
      </w:r>
      <w:r>
        <w:t xml:space="preserve">ma živila aj zohrievala. Bola mi sviatosou, ktorá ma oblažovala a prepåòala božími</w:t>
      </w:r>
      <w:r>
        <w:t xml:space="preserve"> </w:t>
      </w:r>
      <w:r>
        <w:t xml:space="preserve">milosami. Moje myšlienky i moje skutky boly preniknuté jej bytosou. Dni prebúdzaly ma jej</w:t>
      </w:r>
      <w:r>
        <w:t xml:space="preserve"> </w:t>
      </w:r>
      <w:r>
        <w:t xml:space="preserve">úsmevom a noci uspávaly ma jej pokojom.</w:t>
      </w:r>
    </w:p>
    <w:p>
      <w:pPr>
        <w:pStyle w:val="BodyText"/>
      </w:pPr>
      <w:r>
        <w:t xml:space="preserve">S Malkou som sa musel lúèi. Malka mizla ako obláèik plachej hmly na sedlisku. Malka sa</w:t>
      </w:r>
      <w:r>
        <w:t xml:space="preserve"> </w:t>
      </w:r>
      <w:r>
        <w:t xml:space="preserve">mi stratila.</w:t>
      </w:r>
    </w:p>
    <w:p>
      <w:pPr>
        <w:pStyle w:val="BodyText"/>
      </w:pPr>
      <w:r>
        <w:t xml:space="preserve">Neviem, ako som sa dostal s tohto prekliateho miesta, kde mi vykrvácaly všetky piesne,</w:t>
      </w:r>
      <w:r>
        <w:t xml:space="preserve"> </w:t>
      </w:r>
      <w:r>
        <w:t xml:space="preserve">kde som stratil chu k životu a našiel žia¾, ktorý sa ma chystal sprevádza ako verný pes</w:t>
      </w:r>
      <w:r>
        <w:t xml:space="preserve"> </w:t>
      </w:r>
      <w:r>
        <w:t xml:space="preserve">truhlu svojho pána. Neviem, ako som sa vyvliekol nad Jamy a ¾ahol pod svrèinu ani</w:t>
      </w:r>
      <w:r>
        <w:t xml:space="preserve"> </w:t>
      </w:r>
      <w:r>
        <w:t xml:space="preserve">zdochýnajúci zver.</w:t>
      </w:r>
    </w:p>
    <w:p>
      <w:pPr>
        <w:pStyle w:val="BodyText"/>
      </w:pPr>
      <w:r>
        <w:t xml:space="preserve">Ležal som dolu tvárou. Ústa som mal prilepené na studenú zem. V konároch ticho húdol</w:t>
      </w:r>
      <w:r>
        <w:t xml:space="preserve"> </w:t>
      </w:r>
      <w:r>
        <w:t xml:space="preserve">vietor, a bol jediný zvuk, ktorý sa opovážil priblíži k mojim ušiam.</w:t>
      </w:r>
    </w:p>
    <w:p>
      <w:pPr>
        <w:pStyle w:val="BodyText"/>
      </w:pPr>
      <w:r>
        <w:t xml:space="preserve">Nech ma Boh stresce na mieste, ak som vtedy mal zlý úmysel. Ako vravím, nech ma Boh</w:t>
      </w:r>
      <w:r>
        <w:t xml:space="preserve"> </w:t>
      </w:r>
      <w:r>
        <w:t xml:space="preserve">stresce. Ale o chví¾u ma vyrušily blížiace sa kroky. Niesly sa z Jám. A tie ma prebraly.</w:t>
      </w:r>
      <w:r>
        <w:t xml:space="preserve"> </w:t>
      </w:r>
      <w:r>
        <w:t xml:space="preserve">Uvedomil som si napochytre, že to môže by len Šajban, a bol som hneï na nohách. Uvažova</w:t>
      </w:r>
      <w:r>
        <w:t xml:space="preserve"> </w:t>
      </w:r>
      <w:r>
        <w:t xml:space="preserve">som už nestaèil, lebo kroky sa približovaly ve¾mi rýchlo, nuž konal som len tak na ruku.</w:t>
      </w:r>
    </w:p>
    <w:p>
      <w:pPr>
        <w:pStyle w:val="BodyText"/>
      </w:pPr>
      <w:r>
        <w:t xml:space="preserve">Skoèil som za najbližší smrieèok. Nemal som ani vreckového noža naporúdzi, ale ani to ma</w:t>
      </w:r>
      <w:r>
        <w:t xml:space="preserve"> </w:t>
      </w:r>
      <w:r>
        <w:t xml:space="preserve">neodradilo. Len èo sa priblížil na skok ku smrieèku, vyrútil som sa naò.</w:t>
      </w:r>
    </w:p>
    <w:p>
      <w:pPr>
        <w:pStyle w:val="BodyText"/>
      </w:pPr>
      <w:r>
        <w:t xml:space="preserve">Neoèakával ma, nuž v prvej minútke sa mi ho podarilo ¾ahko zvali na zem, ale len èo si</w:t>
      </w:r>
      <w:r>
        <w:t xml:space="preserve"> </w:t>
      </w:r>
      <w:r>
        <w:t xml:space="preserve">upamätal, s kým má do èinenia, objal ma železnými rukami a zmrvil mi tak kosti, že sa mi už</w:t>
      </w:r>
      <w:r>
        <w:t xml:space="preserve"> </w:t>
      </w:r>
      <w:r>
        <w:t xml:space="preserve">smr do oèú zaèala titla. Nastal zápas, pri ktorom som si uvedomoval, že som položil na</w:t>
      </w:r>
      <w:r>
        <w:t xml:space="preserve"> </w:t>
      </w:r>
      <w:r>
        <w:t xml:space="preserve">kartu život. Telá sa nám splietly ani hady, keï kameò dujú. Jeho zaváòalo èerstvou divinou.</w:t>
      </w:r>
      <w:r>
        <w:t xml:space="preserve"> </w:t>
      </w:r>
      <w:r>
        <w:t xml:space="preserve">Bolo tuhé a mastné od potu. Ruky sa mi po òom kåzaly. Svaly na òom sa napínaly ani hrubé</w:t>
      </w:r>
      <w:r>
        <w:t xml:space="preserve"> </w:t>
      </w:r>
      <w:r>
        <w:t xml:space="preserve">povrazy, zapustené smolou. Keï sa ku mne pritlaèily, vrezávaly sa mi do mäsa, pristavovaly</w:t>
      </w:r>
      <w:r>
        <w:t xml:space="preserve"> </w:t>
      </w:r>
      <w:r>
        <w:t xml:space="preserve">krv v žilách a škrtily dych. Bol som proti nim bezmocný. Mohol som ich kliešami trha, ani</w:t>
      </w:r>
      <w:r>
        <w:t xml:space="preserve"> </w:t>
      </w:r>
      <w:r>
        <w:t xml:space="preserve">tak by neboly povolily. Mohol som ich na kolovrate naahova, aj tak by boly ožily. Moje</w:t>
      </w:r>
      <w:r>
        <w:t xml:space="preserve"> </w:t>
      </w:r>
      <w:r>
        <w:t xml:space="preserve">údy sa z nich èím ïalej, tým ažšie vyplietaly. Strácaly vládu a pružnos. M¾andravely, ako</w:t>
      </w:r>
      <w:r>
        <w:t xml:space="preserve"> </w:t>
      </w:r>
      <w:r>
        <w:t xml:space="preserve">by z nich bol krv vyžmýkaval, a potom celkom ustaly, odkväcly, znehybnely. Bol som na</w:t>
      </w:r>
      <w:r>
        <w:t xml:space="preserve"> </w:t>
      </w:r>
      <w:r>
        <w:t xml:space="preserve">konci.</w:t>
      </w:r>
    </w:p>
    <w:p>
      <w:pPr>
        <w:pStyle w:val="BodyText"/>
      </w:pPr>
      <w:r>
        <w:t xml:space="preserve">Ležal som na zemi tichý a krotký ako bez života. Telo som mal dolámané, dokrútené,</w:t>
      </w:r>
      <w:r>
        <w:t xml:space="preserve"> </w:t>
      </w:r>
      <w:r>
        <w:t xml:space="preserve">zmliagané, ako by ma krava vyp¾ula z pysku. Mäso sa mi triaslo, koža špela a horúca krv mi</w:t>
      </w:r>
      <w:r>
        <w:t xml:space="preserve"> </w:t>
      </w:r>
      <w:r>
        <w:t xml:space="preserve">zalievala sluchy, ale žlè neprestávala vo mne vrie. Zadúšal som sa zlosou. Schytávala ma</w:t>
      </w:r>
      <w:r>
        <w:t xml:space="preserve"> </w:t>
      </w:r>
      <w:r>
        <w:t xml:space="preserve">strašná túžba po pomste. Hej, po pomste, ktorá by neskolila len Šajbana, ale aj Malku. Hej,</w:t>
      </w:r>
      <w:r>
        <w:t xml:space="preserve"> </w:t>
      </w:r>
      <w:r>
        <w:t xml:space="preserve">aj Malku, lebo jej som kládol vtedy najväèšiu vinu za svoje poníženie.</w:t>
      </w:r>
    </w:p>
    <w:p>
      <w:pPr>
        <w:pStyle w:val="BodyText"/>
      </w:pPr>
      <w:r>
        <w:t xml:space="preserve">— Len sa neprenáhli, chlapèe, — vravím sebe, — len sa nezadychèa. Vtáèik ti nemôže</w:t>
      </w:r>
      <w:r>
        <w:t xml:space="preserve"> </w:t>
      </w:r>
      <w:r>
        <w:t xml:space="preserve">ujs. Chytíš ho do klietky, pobežíš k Malke a povieš: Mala, Malka, èi ho poznáš, poznáš</w:t>
      </w:r>
      <w:r>
        <w:t xml:space="preserve"> </w:t>
      </w:r>
      <w:r>
        <w:t xml:space="preserve">tohto vtáka? Ponad hory lietal, oèká na zboj metal. Poznáš ho? — Košie¾ky mu perieš, rúèky</w:t>
      </w:r>
      <w:r>
        <w:t xml:space="preserve"> </w:t>
      </w:r>
      <w:r>
        <w:t xml:space="preserve">si preò derieš. Len pozri: Hlavièku už kloní, želiezkami zvoní. — Hej, Malka, Malka! Èože</w:t>
      </w:r>
      <w:r>
        <w:t xml:space="preserve"> </w:t>
      </w:r>
      <w:r>
        <w:t xml:space="preserve">ti tak líèka obelely, èože ti tak oèká zosmutnely? Èi a hlávka bolí, že šibeòa stojí v tom</w:t>
      </w:r>
      <w:r>
        <w:t xml:space="preserve"> </w:t>
      </w:r>
      <w:r>
        <w:t xml:space="preserve">bystrickom poli? Hej! Malka, Malka! — Môžeš si ju potom vzia okolo pása. Neboj sa, nebude</w:t>
      </w:r>
      <w:r>
        <w:t xml:space="preserve"> </w:t>
      </w:r>
      <w:r>
        <w:t xml:space="preserve">sa plaši. Krotká bude ako jahniatko. Osušíš jej oèká, pobozkáš na líèka. H¾a, chlapèe,</w:t>
      </w:r>
      <w:r>
        <w:t xml:space="preserve"> </w:t>
      </w:r>
      <w:r>
        <w:t xml:space="preserve">hore hlavu, vytri si päsou oèi od pohanenia. Keï vyblysne slnko, oveje ti èielko. Len sa</w:t>
      </w:r>
      <w:r>
        <w:t xml:space="preserve"> </w:t>
      </w:r>
      <w:r>
        <w:t xml:space="preserve">neprenáhli.</w:t>
      </w:r>
    </w:p>
    <w:p>
      <w:pPr>
        <w:pStyle w:val="BodyText"/>
      </w:pPr>
      <w:r>
        <w:t xml:space="preserve">Takto som sa, h¾a, potešoval. A potom som sa posbieral na nohy a zistil, že mi celkom</w:t>
      </w:r>
      <w:r>
        <w:t xml:space="preserve"> </w:t>
      </w:r>
      <w:r>
        <w:t xml:space="preserve">niè nie je. Mohlo by hádam pravé poludnie. Na salaš sa mi nevidelo. Nemal som tam vlastne</w:t>
      </w:r>
      <w:r>
        <w:t xml:space="preserve"> </w:t>
      </w:r>
      <w:r>
        <w:t xml:space="preserve">èo robi. Už bolo istotne po pôdoji, ovce mohol pás aj honelník, nuž pobral som sa rovno</w:t>
      </w:r>
      <w:r>
        <w:t xml:space="preserve"> </w:t>
      </w:r>
      <w:r>
        <w:t xml:space="preserve">do mesta k žandárom.</w:t>
      </w:r>
    </w:p>
    <w:p>
      <w:pPr>
        <w:pStyle w:val="BodyText"/>
      </w:pPr>
      <w:r>
        <w:t xml:space="preserve">Uverili mi všetko a pobrali sa hneï za mnou do Jám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Nazpät sa mi kráèalo veselo. Klepec bol nastavený. Šajban sa už nemohol z neho vymota,</w:t>
      </w:r>
      <w:r>
        <w:t xml:space="preserve"> </w:t>
      </w:r>
      <w:r>
        <w:t xml:space="preserve">iba ak by mu celé peklo aj s Luciferom bolo prišlo pomáha. Len mi bolo treba Malku doma</w:t>
      </w:r>
      <w:r>
        <w:t xml:space="preserve"> </w:t>
      </w:r>
      <w:r>
        <w:t xml:space="preserve">pridrža, aby ho zavèasu nevyplašila, ale tým som si hlavu nelámal ani najmenej.</w:t>
      </w:r>
      <w:r>
        <w:t xml:space="preserve"> </w:t>
      </w:r>
      <w:r>
        <w:t xml:space="preserve">Vyhvizdoval som si ani frajer, ktorému sa darí pri dievèati. Po hore som vyzeral vtáèie</w:t>
      </w:r>
      <w:r>
        <w:t xml:space="preserve"> </w:t>
      </w:r>
      <w:r>
        <w:t xml:space="preserve">hniezda a po¾om som behal za motý¾mi, ktoré sa mi plietly do cesty.</w:t>
      </w:r>
    </w:p>
    <w:p>
      <w:pPr>
        <w:pStyle w:val="BodyText"/>
      </w:pPr>
      <w:r>
        <w:t xml:space="preserve">Slnko padalo práve za horu, ani odronené jablko, keï som vchádzal do Michalèíkov. Krèma</w:t>
      </w:r>
      <w:r>
        <w:t xml:space="preserve"> </w:t>
      </w:r>
      <w:r>
        <w:t xml:space="preserve">bola prázdna, ale sotva som plesol dverami, vošla Malka. Dvere na kuchyni neprivrela, nuž</w:t>
      </w:r>
      <w:r>
        <w:t xml:space="preserve"> </w:t>
      </w:r>
      <w:r>
        <w:t xml:space="preserve">mohol som ¾ahko zisti, že Michalèíèky doma niet, že je Malka tu sama ani výkrik v tichej</w:t>
      </w:r>
      <w:r>
        <w:t xml:space="preserve"> </w:t>
      </w:r>
      <w:r>
        <w:t xml:space="preserve">hore. Bolo mi to vhod. Neukazovaly sa prekážky, všetko išlo ako po masle.</w:t>
      </w:r>
    </w:p>
    <w:p>
      <w:pPr>
        <w:pStyle w:val="BodyText"/>
      </w:pPr>
      <w:r>
        <w:t xml:space="preserve">Rozvalil som sa za stôl a Malka mi už zo zvyku priniesla pol deci. Vypil som ho jedným</w:t>
      </w:r>
      <w:r>
        <w:t xml:space="preserve"> </w:t>
      </w:r>
      <w:r>
        <w:t xml:space="preserve">dúškom a rozkazoval som si hneï druhý a potom tretí. Prvý sa mi rozlial po žilách ani olej</w:t>
      </w:r>
      <w:r>
        <w:t xml:space="preserve"> </w:t>
      </w:r>
      <w:r>
        <w:t xml:space="preserve">a po treom ma zaèaly oèi páli. H¾adel som na Malku, ktorá sa priberala oèistom poháre</w:t>
      </w:r>
      <w:r>
        <w:t xml:space="preserve"> </w:t>
      </w:r>
      <w:r>
        <w:t xml:space="preserve">umýva. Zdala sa mi drobnejšia ako inokedy. Vlasy mala vymastené ako v nede¾u a spletené do</w:t>
      </w:r>
      <w:r>
        <w:t xml:space="preserve"> </w:t>
      </w:r>
      <w:r>
        <w:t xml:space="preserve">hrubého vrkoèa, ktorý sa jej hompálal po útlom chrbátiku ani ažký klas. Keï niekedy hlávku</w:t>
      </w:r>
      <w:r>
        <w:t xml:space="preserve"> </w:t>
      </w:r>
      <w:r>
        <w:t xml:space="preserve">zavalila trochu doboka, zablyslo sa jej biele hrdielce a trojitý rad sklených goraliek,</w:t>
      </w:r>
      <w:r>
        <w:t xml:space="preserve"> </w:t>
      </w:r>
      <w:r>
        <w:t xml:space="preserve">obtoèených okolo krku. Obracala sa ku mne chrbtom, lebo vedela, že nesedím tam len pre</w:t>
      </w:r>
      <w:r>
        <w:t xml:space="preserve"> </w:t>
      </w:r>
      <w:r>
        <w:t xml:space="preserve">pálenku.</w:t>
      </w:r>
    </w:p>
    <w:p>
      <w:pPr>
        <w:pStyle w:val="BodyText"/>
      </w:pPr>
      <w:r>
        <w:t xml:space="preserve">— Malka, — vravím naraz, ako zo sna vyrušený, v oèiach sa mi múti a jazykom zažka</w:t>
      </w:r>
      <w:r>
        <w:t xml:space="preserve"> </w:t>
      </w:r>
      <w:r>
        <w:t xml:space="preserve">hýbem.</w:t>
      </w:r>
    </w:p>
    <w:p>
      <w:pPr>
        <w:pStyle w:val="BodyText"/>
      </w:pPr>
      <w:r>
        <w:t xml:space="preserve">Utiera si rýchlo ruky do zásterky a ponáh¾a sa ku mne, lebo myslí, že si ešte pol deci</w:t>
      </w:r>
      <w:r>
        <w:t xml:space="preserve"> </w:t>
      </w:r>
      <w:r>
        <w:t xml:space="preserve">žiadam, ale ja využívam príležitos. Sotva sa priblíži ku stolu, chytím ju surovo za ruku,</w:t>
      </w:r>
      <w:r>
        <w:t xml:space="preserve"> </w:t>
      </w:r>
      <w:r>
        <w:t xml:space="preserve">ktorá je mäkšia ako perinka, hladšia ako zelený mach na skale a teplejšia ako južný vietor.</w:t>
      </w:r>
    </w:p>
    <w:p>
      <w:pPr>
        <w:pStyle w:val="BodyText"/>
      </w:pPr>
      <w:r>
        <w:t xml:space="preserve">Priahujem ju k sebe a ona sa nezdráha, len tvár si skrýva do nafúknutého oplecka a v</w:t>
      </w:r>
      <w:r>
        <w:t xml:space="preserve"> </w:t>
      </w:r>
      <w:r>
        <w:t xml:space="preserve">jamôèkach na shybe chvejú sa jej belasé žilôèky ako tône pavuèinky na lesklej vode. Mám sto</w:t>
      </w:r>
      <w:r>
        <w:t xml:space="preserve"> </w:t>
      </w:r>
      <w:r>
        <w:t xml:space="preserve">chutí ústami popretàha tieto tiene a umy si tvár príjemnou teplotou jej tela.</w:t>
      </w:r>
    </w:p>
    <w:p>
      <w:pPr>
        <w:pStyle w:val="BodyText"/>
      </w:pPr>
      <w:r>
        <w:t xml:space="preserve">— Malka, — vravím, laèné telo sa mi krvou napína, — Malka, ty sa ma ani nepýtaš, kde sa</w:t>
      </w:r>
      <w:r>
        <w:t xml:space="preserve"> </w:t>
      </w:r>
      <w:r>
        <w:t xml:space="preserve">tu beriem —</w:t>
      </w:r>
    </w:p>
    <w:p>
      <w:pPr>
        <w:pStyle w:val="BodyText"/>
      </w:pPr>
      <w:r>
        <w:t xml:space="preserve">Rukami si ju podchytávam okolo pása ako ¾ahuèký snopèek a dlane tuho vtláèam do jej</w:t>
      </w:r>
      <w:r>
        <w:t xml:space="preserve"> </w:t>
      </w:r>
      <w:r>
        <w:t xml:space="preserve">mäkkých bôèkov.</w:t>
      </w:r>
    </w:p>
    <w:p>
      <w:pPr>
        <w:pStyle w:val="BodyText"/>
      </w:pPr>
      <w:r>
        <w:t xml:space="preserve">— Bol som v meste.</w:t>
      </w:r>
    </w:p>
    <w:p>
      <w:pPr>
        <w:pStyle w:val="BodyText"/>
      </w:pPr>
      <w:r>
        <w:t xml:space="preserve">Vo¾aktorý vlas z jej sluchy vplieta sa mi na jazyk a rozožiera mi muèivou pá¾ou ústa.</w:t>
      </w:r>
    </w:p>
    <w:p>
      <w:pPr>
        <w:pStyle w:val="BodyText"/>
      </w:pPr>
      <w:r>
        <w:t xml:space="preserve">— Ale nie po zlato.</w:t>
      </w:r>
    </w:p>
    <w:p>
      <w:pPr>
        <w:pStyle w:val="BodyText"/>
      </w:pPr>
      <w:r>
        <w:t xml:space="preserve">Jej mladé prsia sú slabuèké ako pena, a predsa sú nepokojné a vydychujú teplotu. Raz</w:t>
      </w:r>
      <w:r>
        <w:t xml:space="preserve"> </w:t>
      </w:r>
      <w:r>
        <w:t xml:space="preserve">bežia proti mne, ako by ma chcely zalia, a zas utekajú, ako by sa plašily mojej hrude.</w:t>
      </w:r>
    </w:p>
    <w:p>
      <w:pPr>
        <w:pStyle w:val="BodyText"/>
      </w:pPr>
      <w:r>
        <w:t xml:space="preserve">— Bol som pri žandároch —</w:t>
      </w:r>
    </w:p>
    <w:p>
      <w:pPr>
        <w:pStyle w:val="BodyText"/>
      </w:pPr>
      <w:r>
        <w:t xml:space="preserve">Badám, že sa poèína na celom tele chvie ako biele stebielko, ktoré sa vystrèilo z</w:t>
      </w:r>
      <w:r>
        <w:t xml:space="preserve"> </w:t>
      </w:r>
      <w:r>
        <w:t xml:space="preserve">vlhkej a studenej tmy do prudkého dažïa ranných lúèov. Obávam sa, že sa prelomí napoly,</w:t>
      </w:r>
      <w:r>
        <w:t xml:space="preserve"> </w:t>
      </w:r>
      <w:r>
        <w:t xml:space="preserve">alebo že sa mi v rukách rozmrví tenuèké skielko malièkého pohára, ale nemám síl zastavi</w:t>
      </w:r>
      <w:r>
        <w:t xml:space="preserve"> </w:t>
      </w:r>
      <w:r>
        <w:t xml:space="preserve">lavínu, ktorá sa so mnou rúti do priepasti.</w:t>
      </w:r>
    </w:p>
    <w:p>
      <w:pPr>
        <w:pStyle w:val="BodyText"/>
      </w:pPr>
      <w:r>
        <w:t xml:space="preserve">— Na našom salaši usadil sa zbojník, èo zabil nedávno Michalèíka, — pokraèujem, a</w:t>
      </w:r>
      <w:r>
        <w:t xml:space="preserve"> </w:t>
      </w:r>
      <w:r>
        <w:t xml:space="preserve">okrúcajúc si jej hrubý vrkoè okolo ruky, vyvraciam jej hlavu, aby som mohol vidie tvár a</w:t>
      </w:r>
      <w:r>
        <w:t xml:space="preserve"> </w:t>
      </w:r>
      <w:r>
        <w:t xml:space="preserve">oèi, najmä oèi. — Nuž bol som pri žandároch, aby ho dnes veèer v Jamách chytili.</w:t>
      </w:r>
    </w:p>
    <w:p>
      <w:pPr>
        <w:pStyle w:val="BodyText"/>
      </w:pPr>
      <w:r>
        <w:t xml:space="preserve">Tvárièka jej chladne, ako by ju smr bielila, ústami potrháva a pod ažkými mihalnicami</w:t>
      </w:r>
      <w:r>
        <w:t xml:space="preserve"> </w:t>
      </w:r>
      <w:r>
        <w:t xml:space="preserve">chveje sa jej zarosený poh¾ad.</w:t>
      </w:r>
    </w:p>
    <w:p>
      <w:pPr>
        <w:pStyle w:val="BodyText"/>
      </w:pPr>
      <w:r>
        <w:t xml:space="preserve">Muèí ma ukrutná žiados tela. ahám ju nemilosrdne za vrkoè a ona sa nebráni, ani</w:t>
      </w:r>
      <w:r>
        <w:t xml:space="preserve"> </w:t>
      </w:r>
      <w:r>
        <w:t xml:space="preserve">nemukne. Mám pred oèami jej vypäté hrdlo, cez ktoré by som mohol jedným razom prešvacnú</w:t>
      </w:r>
      <w:r>
        <w:t xml:space="preserve"> </w:t>
      </w:r>
      <w:r>
        <w:t xml:space="preserve">nožom, a bola by celá vec riešená. Krv by mi vyè¾apla rovno do tváre, mohol by som ju aj</w:t>
      </w:r>
      <w:r>
        <w:t xml:space="preserve"> </w:t>
      </w:r>
      <w:r>
        <w:t xml:space="preserve">ochutna, ale ja som smädnejší. Chcem sa strýzni dlžizným poh¾adom na muky žijúcich oèú,</w:t>
      </w:r>
      <w:r>
        <w:t xml:space="preserve"> </w:t>
      </w:r>
      <w:r>
        <w:t xml:space="preserve">chcem jej ešte vyštva hrôzou zomierajúcu dušu.</w:t>
      </w:r>
    </w:p>
    <w:p>
      <w:pPr>
        <w:pStyle w:val="BodyText"/>
      </w:pPr>
      <w:r>
        <w:t xml:space="preserve">— Dievka! — krièím jej pri uchu, — vrav pravdu, tak, ako stojíš pred Bohom a predo mnou,</w:t>
      </w:r>
      <w:r>
        <w:t xml:space="preserve"> </w:t>
      </w:r>
      <w:r>
        <w:t xml:space="preserve">máš ho rada?</w:t>
      </w:r>
    </w:p>
    <w:p>
      <w:pPr>
        <w:pStyle w:val="BodyText"/>
      </w:pPr>
      <w:r>
        <w:t xml:space="preserve">Ustrnie na mne meravým a studeným poh¾adom a vraví pomaly, ako by ma hrdzavým a tupým</w:t>
      </w:r>
      <w:r>
        <w:t xml:space="preserve"> </w:t>
      </w:r>
      <w:r>
        <w:t xml:space="preserve">nožom rozkrajovala:</w:t>
      </w:r>
    </w:p>
    <w:p>
      <w:pPr>
        <w:pStyle w:val="BodyText"/>
      </w:pPr>
      <w:r>
        <w:t xml:space="preserve">— Musím ho ma rada, lebo je môj brat.</w:t>
      </w:r>
    </w:p>
    <w:p>
      <w:pPr>
        <w:pStyle w:val="BodyText"/>
      </w:pPr>
      <w:r>
        <w:t xml:space="preserve">Neviem sa už rozpamäta, èo sa potom so mnou porobilo. Zostal som ako so¾ný ståp. Malka</w:t>
      </w:r>
      <w:r>
        <w:t xml:space="preserve"> </w:t>
      </w:r>
      <w:r>
        <w:t xml:space="preserve">sa mi vytrhla z náruèia a vybehla dverami. V hlave mi huèalo ani pod vodou.</w:t>
      </w:r>
    </w:p>
    <w:p>
      <w:pPr>
        <w:pStyle w:val="BodyText"/>
      </w:pPr>
      <w:r>
        <w:t xml:space="preserve">Vonku sa vzmáhal huk. Najprv vo¾akto vyvolával Malku, potom sa hlasy zvírily. Kdesi</w:t>
      </w:r>
      <w:r>
        <w:t xml:space="preserve"> </w:t>
      </w:r>
      <w:r>
        <w:t xml:space="preserve">brechalo zlostne psisko a pod stenou niekto rozprával, že žandári išli na salaš po Malkinho</w:t>
      </w:r>
      <w:r>
        <w:t xml:space="preserve"> </w:t>
      </w:r>
      <w:r>
        <w:t xml:space="preserve">brata.</w:t>
      </w:r>
    </w:p>
    <w:p>
      <w:pPr>
        <w:pStyle w:val="BodyText"/>
      </w:pPr>
      <w:r>
        <w:t xml:space="preserve">Keï do krèmy vbehla bedákajúca Michalèíèka, ktorá sa akiste od žandárov dozvedela hroznú</w:t>
      </w:r>
      <w:r>
        <w:t xml:space="preserve"> </w:t>
      </w:r>
      <w:r>
        <w:t xml:space="preserve">pravdu o svojom mužovi, prebral som sa, ako by sa mi prealo be¾mo na oku. Vybehol som na</w:t>
      </w:r>
      <w:r>
        <w:t xml:space="preserve"> </w:t>
      </w:r>
      <w:r>
        <w:t xml:space="preserve">ulicu. Popredieral som sa pomedzi skupiny postávajúcich ¾udí a skoro bez dychu vybehol som</w:t>
      </w:r>
      <w:r>
        <w:t xml:space="preserve"> </w:t>
      </w:r>
      <w:r>
        <w:t xml:space="preserve">na po¾anu do Jám.</w:t>
      </w:r>
    </w:p>
    <w:p>
      <w:pPr>
        <w:pStyle w:val="BodyText"/>
      </w:pPr>
      <w:r>
        <w:t xml:space="preserve">Neviem, èo ma ta hnalo. Èi zvedavos a èi výèitka svedomia.</w:t>
      </w:r>
    </w:p>
    <w:p>
      <w:pPr>
        <w:pStyle w:val="BodyText"/>
      </w:pPr>
      <w:r>
        <w:t xml:space="preserve">Jamy sa zaha¾ovaly do tieòa. Mäkký pláš noci vystielal ich hlbiny. Boly tiché a</w:t>
      </w:r>
      <w:r>
        <w:t xml:space="preserve"> </w:t>
      </w:r>
      <w:r>
        <w:t xml:space="preserve">zahrúžené do seba. Z buèiny nevyšiel ani hlások, len pod mojimi nohami šušalo uschnuté</w:t>
      </w:r>
      <w:r>
        <w:t xml:space="preserve"> </w:t>
      </w:r>
      <w:r>
        <w:t xml:space="preserve">lanské lístie.</w:t>
      </w:r>
    </w:p>
    <w:p>
      <w:pPr>
        <w:pStyle w:val="BodyText"/>
      </w:pPr>
      <w:r>
        <w:t xml:space="preserve">Zastal som na kraji po¾any.</w:t>
      </w:r>
    </w:p>
    <w:p>
      <w:pPr>
        <w:pStyle w:val="BodyText"/>
      </w:pPr>
      <w:r>
        <w:t xml:space="preserve">Neïaleko pod smrieèkom ležal Šajban. Ruky mal rozhodené na machu, nuž vyzeral ani biely</w:t>
      </w:r>
      <w:r>
        <w:t xml:space="preserve"> </w:t>
      </w:r>
      <w:r>
        <w:t xml:space="preserve">kríž, položený do trávy. H¾adel do oblohy a èakal na Malku, ktorá mu mala donies vypranú</w:t>
      </w:r>
      <w:r>
        <w:t xml:space="preserve"> </w:t>
      </w:r>
      <w:r>
        <w:t xml:space="preserve">koše¾u. Istotne nemal ani najmenšieho tušenia, že mu je nablízku nebezpeèenstvo. Azda mal</w:t>
      </w:r>
      <w:r>
        <w:t xml:space="preserve"> </w:t>
      </w:r>
      <w:r>
        <w:t xml:space="preserve">pred oèami obraz ïalekých krajín, do ktorých sa chcel odobra za svojím šastím.</w:t>
      </w:r>
    </w:p>
    <w:p>
      <w:pPr>
        <w:pStyle w:val="BodyText"/>
      </w:pPr>
      <w:r>
        <w:t xml:space="preserve">Pravda, mal som len ve¾mi málo èasu, aby som si toto uvedomil, lebo skoro súèasne so</w:t>
      </w:r>
      <w:r>
        <w:t xml:space="preserve"> </w:t>
      </w:r>
      <w:r>
        <w:t xml:space="preserve">mnou ukázaly sa na po¾ane žandárske prilbice a s hornej strany vyletel a preal tíšinu</w:t>
      </w:r>
      <w:r>
        <w:t xml:space="preserve"> </w:t>
      </w:r>
      <w:r>
        <w:t xml:space="preserve">prenikavý a výstražný Malkin hlas.</w:t>
      </w:r>
    </w:p>
    <w:p>
      <w:pPr>
        <w:pStyle w:val="BodyText"/>
      </w:pPr>
      <w:r>
        <w:t xml:space="preserve">Šajban hneï porozumel. Vyšvihol sa na nohy a šibol v tú stranu, kde stála Malka.</w:t>
      </w:r>
    </w:p>
    <w:p>
      <w:pPr>
        <w:pStyle w:val="BodyText"/>
      </w:pPr>
      <w:r>
        <w:t xml:space="preserve">Ako som už pripomenul, neviem, èo ma na po¾anu vyhnalo. Èi výèitka svedomia a èi</w:t>
      </w:r>
      <w:r>
        <w:t xml:space="preserve"> </w:t>
      </w:r>
      <w:r>
        <w:t xml:space="preserve">zvedavos. Ale vtedy som razom pochopil, preèo som tam a èo mám robi. Vyèkal som, kým</w:t>
      </w:r>
      <w:r>
        <w:t xml:space="preserve"> </w:t>
      </w:r>
      <w:r>
        <w:t xml:space="preserve">Šajban zmizol v hore, a potom som sa vyrútil na po¾anu ani gu¾a. Bolo už tma na</w:t>
      </w:r>
      <w:r>
        <w:t xml:space="preserve"> </w:t>
      </w:r>
      <w:r>
        <w:t xml:space="preserve">nerozpoznanie. Mohol som ¾ahko zmias hlavy žandárov. Urobil som nieko¾ko sluèiek, ako by</w:t>
      </w:r>
      <w:r>
        <w:t xml:space="preserve"> </w:t>
      </w:r>
      <w:r>
        <w:t xml:space="preserve">som nevedel, v ktorú stranu, potom som sa naraz a neèakane obrátil na žandárov, èím som ich</w:t>
      </w:r>
      <w:r>
        <w:t xml:space="preserve"> </w:t>
      </w:r>
      <w:r>
        <w:t xml:space="preserve">istotne celkom splietol. Prebehol som pomedzi nich a zmizol v mladine.</w:t>
      </w:r>
    </w:p>
    <w:p>
      <w:pPr>
        <w:pStyle w:val="BodyText"/>
      </w:pPr>
      <w:r>
        <w:t xml:space="preserve">Za chrbtom mi tresol výstrel.</w:t>
      </w:r>
    </w:p>
    <w:p>
      <w:pPr>
        <w:pStyle w:val="BodyText"/>
      </w:pPr>
      <w:r>
        <w:t xml:space="preserve">— Keby ma nechránila táto hustá mladina, nuž bol by som už zaiste hore kopytami, —</w:t>
      </w:r>
      <w:r>
        <w:t xml:space="preserve"> </w:t>
      </w:r>
      <w:r>
        <w:t xml:space="preserve">myslím si a rútil som sa slepo svrèinou, odboèujúc od priameho smeru to hore, to dolu.</w:t>
      </w:r>
      <w:r>
        <w:t xml:space="preserve"> </w:t>
      </w:r>
      <w:r>
        <w:t xml:space="preserve">Dlhší èas sa mi pozdávalo, že ma ktosi chce dobehnú, ale mòa nohy držaly ve¾mi dobre a</w:t>
      </w:r>
      <w:r>
        <w:t xml:space="preserve"> </w:t>
      </w:r>
      <w:r>
        <w:t xml:space="preserve">mladina bola ako múr. Keï som sa presvedèil, že mi už nehrozí nebezpeèenstvo, našiel som</w:t>
      </w:r>
      <w:r>
        <w:t xml:space="preserve"> </w:t>
      </w:r>
      <w:r>
        <w:t xml:space="preserve">úkryt, kde som doèkal ráno.</w:t>
      </w:r>
    </w:p>
    <w:p>
      <w:pPr>
        <w:pStyle w:val="BodyText"/>
      </w:pPr>
      <w:r>
        <w:t xml:space="preserve">Nado mnou tíško pretekala noc. Pomedzi èeèinu pozeraly na mòa hviezdy a v doline huèal</w:t>
      </w:r>
      <w:r>
        <w:t xml:space="preserve"> </w:t>
      </w:r>
      <w:r>
        <w:t xml:space="preserve">potok.</w:t>
      </w:r>
    </w:p>
    <w:p>
      <w:pPr>
        <w:pStyle w:val="BodyText"/>
      </w:pPr>
      <w:r>
        <w:t xml:space="preserve">Bol som spokojný, hoci</w:t>
      </w:r>
      <w:r>
        <w:rPr>
          <w:vertAlign w:val="superscript"/>
        </w:rPr>
        <w:t xml:space="preserve">1</w:t>
      </w:r>
      <w:r>
        <w:t xml:space="preserve"> </w:t>
      </w:r>
      <w:r>
        <w:t xml:space="preserve">po žilách sa mi penila ïalej krv. Malka zaiste videla, ako som
         nadstavil vlastný život pre záchranu jej brata.</w:t>
      </w:r>
    </w:p>
    <w:p>
      <w:pPr>
        <w:pStyle w:val="BodyText"/>
      </w:pPr>
      <w:r>
        <w:t xml:space="preserve">Ani neviem, ako tá noc odtiekla do dolín, a keï hviezdy zbelely a ihlièie sa mi nad</w:t>
      </w:r>
      <w:r>
        <w:t xml:space="preserve"> </w:t>
      </w:r>
      <w:r>
        <w:t xml:space="preserve">hlavou poprebúdzalo a zaèalo za vetrom odrieka rannú modlitbu, prebral som sa a šiel na</w:t>
      </w:r>
      <w:r>
        <w:t xml:space="preserve"> </w:t>
      </w:r>
      <w:r>
        <w:t xml:space="preserve">salaš.</w:t>
      </w:r>
    </w:p>
    <w:p>
      <w:pPr>
        <w:pStyle w:val="BodyText"/>
      </w:pPr>
      <w:r>
        <w:t xml:space="preserve">Nad Jamami ma dobehlo slnko. Bolo ešte pripuchnuté teplým spánkom a zadychèiavalo sa,</w:t>
      </w:r>
      <w:r>
        <w:t xml:space="preserve"> </w:t>
      </w:r>
      <w:r>
        <w:t xml:space="preserve">ako by sa náhlilo s voòavou praženicou ku koscom za dolinu. Tráva mu rosila ružové nôžky a</w:t>
      </w:r>
      <w:r>
        <w:t xml:space="preserve"> </w:t>
      </w:r>
      <w:r>
        <w:t xml:space="preserve">zpoza stromov vyskakovaly za ním dlhé tiene prineskorenej noci. Na úboèí prebúdzal a</w:t>
      </w:r>
      <w:r>
        <w:t xml:space="preserve"> </w:t>
      </w:r>
      <w:r>
        <w:t xml:space="preserve">vystieral sa nový deò a unikajúce hviezdy mu prialy dobré ráno.</w:t>
      </w:r>
    </w:p>
    <w:p>
      <w:pPr>
        <w:pStyle w:val="BodyText"/>
      </w:pPr>
      <w:r>
        <w:t xml:space="preserve">Kráèal som ¾ahko a ticho pod nesmiernou oblohou ako posol boží, èo rozmeriava métu noci</w:t>
      </w:r>
      <w:r>
        <w:t xml:space="preserve"> </w:t>
      </w:r>
      <w:r>
        <w:t xml:space="preserve">a dòa. Nad hlavou mi spievaly škovrany, líca mi ma¾ovala zora a po perách mi stekala</w:t>
      </w:r>
      <w:r>
        <w:t xml:space="preserve"> </w:t>
      </w:r>
      <w:r>
        <w:t xml:space="preserve">sladkastá manna.</w:t>
      </w:r>
    </w:p>
    <w:p>
      <w:pPr>
        <w:pStyle w:val="BodyText"/>
      </w:pPr>
      <w:r>
        <w:t xml:space="preserve">Pred salašom som našiel honelníka. Zakrúcal si trúbu z jelše. Keï som pred ním zastal,</w:t>
      </w:r>
      <w:r>
        <w:t xml:space="preserve"> </w:t>
      </w:r>
      <w:r>
        <w:t xml:space="preserve">zah¾adel sa na mòa, ako by ma nepoznával.</w:t>
      </w:r>
    </w:p>
    <w:p>
      <w:pPr>
        <w:pStyle w:val="BodyText"/>
      </w:pPr>
      <w:r>
        <w:t xml:space="preserve">— Baèa ešte spí? — pýtam sa ho.</w:t>
      </w:r>
    </w:p>
    <w:p>
      <w:pPr>
        <w:pStyle w:val="BodyText"/>
      </w:pPr>
      <w:r>
        <w:t xml:space="preserve">— Odviedli ho žandári, — vraví a bojazlivo pošku¾uje ku kolibe, ako by tam niekto na</w:t>
      </w:r>
      <w:r>
        <w:t xml:space="preserve"> </w:t>
      </w:r>
      <w:r>
        <w:t xml:space="preserve">neho striehol.</w:t>
      </w:r>
    </w:p>
    <w:p>
      <w:pPr>
        <w:pStyle w:val="BodyText"/>
      </w:pPr>
      <w:r>
        <w:t xml:space="preserve">¼adový jarèek mi sbehol dolu chrbtom, striasla ma zima, ale som mal èisté svedomie,</w:t>
      </w:r>
      <w:r>
        <w:t xml:space="preserve"> </w:t>
      </w:r>
      <w:r>
        <w:t xml:space="preserve">nemal som sa èo bá, nuž obrátil som sa rovno do koliby.</w:t>
      </w:r>
    </w:p>
    <w:p>
      <w:pPr>
        <w:pStyle w:val="BodyText"/>
      </w:pPr>
      <w:r>
        <w:t xml:space="preserve">A tam ma èakala Malka.</w:t>
      </w:r>
    </w:p>
    <w:p>
      <w:pPr>
        <w:pStyle w:val="BodyText"/>
      </w:pPr>
      <w:r>
        <w:t xml:space="preserve">Ležala na holej zemi ved¾a ohniska, na ktorom nebolo stopy po ohni. Nohy jej vo¾akto</w:t>
      </w:r>
      <w:r>
        <w:t xml:space="preserve"> </w:t>
      </w:r>
      <w:r>
        <w:t xml:space="preserve">prikryl</w:t>
      </w:r>
      <w:r>
        <w:rPr>
          <w:vertAlign w:val="superscript"/>
        </w:rPr>
        <w:t xml:space="preserve">2</w:t>
      </w:r>
      <w:r>
        <w:t xml:space="preserve"> </w:t>
      </w:r>
      <w:r>
        <w:t xml:space="preserve">kožúškom, aby im nebolo zima, buï aby nesvietily tak ve¾mi úbe¾om. Ruky mala
         položené pokojne ved¾a tela, ako po robote, a dolu ¾avým ramenom stekal jej uzuèký potôèik
         èiernej hustej krvi. Obával som sa nazrie, odkia¾ ten potôèik vymoká. Tvárièku mala
         vyjasnenú blaženým úsmevom a bielu, bieluèkú ako svätá hostia. Oèami klopila ako obyèajne.
         Hanbila sa ešte na mòa díva, lebo sme ešte neboli muž a žena, ale moje uši poèuly, ako
         mäkko, mäkuško mi pošepkáva…</w:t>
      </w:r>
    </w:p>
    <w:p>
      <w:pPr>
        <w:pStyle w:val="Heading1"/>
      </w:pPr>
      <w:r>
        <w:t xml:space="preserve">Notes</w:t>
      </w:r>
    </w:p>
    <w:p>
      <w:pPr>
        <w:pStyle w:val="Compact"/>
        <w:numPr>
          <w:ilvl w:val="0"/>
          <w:numId w:val="1001"/>
        </w:numPr>
      </w:pPr>
      <w:r>
        <w:t xml:space="preserve">This slang term is not quite accurate as applied to me...This slang term is not quite accurate as applied to me...</w:t>
      </w:r>
    </w:p>
    <w:p>
      <w:pPr>
        <w:pStyle w:val="Compact"/>
        <w:numPr>
          <w:ilvl w:val="0"/>
          <w:numId w:val="1001"/>
        </w:numPr>
      </w:pPr>
      <w:r>
        <w:t xml:space="preserve">This slang term is not quite accurate as applied to me...This slang term is not quite accurate as applied to me...</w:t>
      </w:r>
    </w:p>
    <w:p>
      <w:pPr>
        <w:pStyle w:val="Compact"/>
        <w:numPr>
          <w:ilvl w:val="0"/>
          <w:numId w:val="1001"/>
        </w:numPr>
      </w:pPr>
      <w:r>
        <w:t xml:space="preserve">This slang term is not quite accurate as applied to me...This slang term is not quite accurate as applied to me...</w:t>
      </w:r>
    </w:p>
    <w:p>
      <w:pPr>
        <w:pStyle w:val="Compact"/>
        <w:numPr>
          <w:ilvl w:val="0"/>
          <w:numId w:val="1001"/>
        </w:numPr>
      </w:pPr>
      <w:r>
        <w:t xml:space="preserve">This slang term is not quite accurate as applied to me...This slang term is not quite accurate as applied to me...</w:t>
      </w:r>
    </w:p>
    <w:p>
      <w:pPr>
        <w:pStyle w:val="Compact"/>
        <w:numPr>
          <w:ilvl w:val="0"/>
          <w:numId w:val="1001"/>
        </w:numPr>
      </w:pPr>
      <w:r>
        <w:t xml:space="preserve">This slang term is not quite accurate as applied to me...This slang term is not quite accurate as applied to me...</w:t>
      </w:r>
    </w:p>
    <w:p>
      <w:pPr>
        <w:pStyle w:val="Compact"/>
        <w:numPr>
          <w:ilvl w:val="0"/>
          <w:numId w:val="1001"/>
        </w:numPr>
      </w:pPr>
      <w:r>
        <w:t xml:space="preserve">This slang term is not quite accurate as applied to me...This slang term is not quite accurate as applied to me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1T12:57:46Z</dcterms:created>
  <dcterms:modified xsi:type="dcterms:W3CDTF">2024-06-11T12:5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